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3D21B" w14:textId="6F55FAE0" w:rsidR="00804BEE" w:rsidRPr="00AF36CB" w:rsidRDefault="00804BEE" w:rsidP="00804BEE">
      <w:pPr>
        <w:tabs>
          <w:tab w:val="left" w:pos="8505"/>
        </w:tabs>
        <w:spacing w:after="0" w:line="240" w:lineRule="auto"/>
        <w:rPr>
          <w:b/>
          <w:color w:val="000000" w:themeColor="text1"/>
          <w:sz w:val="28"/>
          <w:szCs w:val="28"/>
        </w:rPr>
      </w:pPr>
      <w:r w:rsidRPr="00AF36CB">
        <w:rPr>
          <w:b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7213F8" wp14:editId="64750A40">
                <wp:simplePos x="0" y="0"/>
                <wp:positionH relativeFrom="margin">
                  <wp:align>right</wp:align>
                </wp:positionH>
                <wp:positionV relativeFrom="paragraph">
                  <wp:posOffset>228601</wp:posOffset>
                </wp:positionV>
                <wp:extent cx="686752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675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17F1BF9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9.55pt,18pt" to="1030.3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AF36CB">
        <w:rPr>
          <w:b/>
          <w:color w:val="000000" w:themeColor="text1"/>
          <w:sz w:val="28"/>
          <w:szCs w:val="28"/>
        </w:rPr>
        <w:t>Yi-Chia (Paul) Chen</w:t>
      </w:r>
    </w:p>
    <w:p w14:paraId="53D0BC87" w14:textId="77777777" w:rsidR="00AB757F" w:rsidRPr="00AF36CB" w:rsidRDefault="00AB757F" w:rsidP="00AB757F">
      <w:p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 xml:space="preserve">(213) 922-0237 | </w:t>
      </w:r>
      <w:hyperlink r:id="rId8" w:history="1">
        <w:r w:rsidRPr="00AF36CB">
          <w:rPr>
            <w:rStyle w:val="Hyperlink"/>
            <w:color w:val="000000" w:themeColor="text1"/>
            <w:sz w:val="20"/>
            <w:szCs w:val="20"/>
          </w:rPr>
          <w:t>chenpaul@usc.edu</w:t>
        </w:r>
      </w:hyperlink>
      <w:r w:rsidRPr="00AF36CB">
        <w:rPr>
          <w:color w:val="000000" w:themeColor="text1"/>
          <w:sz w:val="20"/>
          <w:szCs w:val="20"/>
        </w:rPr>
        <w:t xml:space="preserve"> | </w:t>
      </w:r>
      <w:hyperlink r:id="rId9" w:history="1">
        <w:r w:rsidRPr="00AF36CB">
          <w:rPr>
            <w:rStyle w:val="Hyperlink"/>
            <w:color w:val="000000" w:themeColor="text1"/>
            <w:sz w:val="20"/>
            <w:szCs w:val="20"/>
          </w:rPr>
          <w:t>linkedin.com/in/paul-chen-chen</w:t>
        </w:r>
      </w:hyperlink>
      <w:r w:rsidRPr="00AF36CB">
        <w:rPr>
          <w:color w:val="000000" w:themeColor="text1"/>
          <w:sz w:val="20"/>
          <w:szCs w:val="20"/>
        </w:rPr>
        <w:t xml:space="preserve"> </w:t>
      </w:r>
      <w:r w:rsidRPr="00F549FC">
        <w:rPr>
          <w:sz w:val="20"/>
          <w:szCs w:val="20"/>
        </w:rPr>
        <w:t xml:space="preserve">| </w:t>
      </w:r>
      <w:hyperlink r:id="rId10" w:history="1">
        <w:r w:rsidRPr="00F549FC">
          <w:rPr>
            <w:rStyle w:val="Hyperlink"/>
            <w:color w:val="auto"/>
            <w:sz w:val="20"/>
            <w:szCs w:val="20"/>
          </w:rPr>
          <w:t>https://github.com/pacchen</w:t>
        </w:r>
      </w:hyperlink>
      <w:r w:rsidRPr="00F549FC">
        <w:rPr>
          <w:sz w:val="20"/>
          <w:szCs w:val="20"/>
        </w:rPr>
        <w:t xml:space="preserve"> | </w:t>
      </w:r>
      <w:r w:rsidRPr="00AF36CB">
        <w:rPr>
          <w:color w:val="000000" w:themeColor="text1"/>
          <w:sz w:val="20"/>
          <w:szCs w:val="20"/>
        </w:rPr>
        <w:t>Los Angeles, CA</w:t>
      </w:r>
    </w:p>
    <w:p w14:paraId="3C8618E5" w14:textId="77777777" w:rsidR="00804BEE" w:rsidRPr="00AF36CB" w:rsidRDefault="00804BEE" w:rsidP="00804BEE">
      <w:pPr>
        <w:spacing w:after="0" w:line="240" w:lineRule="auto"/>
        <w:rPr>
          <w:b/>
          <w:color w:val="000000" w:themeColor="text1"/>
          <w:sz w:val="9"/>
          <w:szCs w:val="9"/>
        </w:rPr>
      </w:pPr>
    </w:p>
    <w:p w14:paraId="7F75D10B" w14:textId="77777777" w:rsidR="00804BEE" w:rsidRPr="00AF36CB" w:rsidRDefault="00804BEE" w:rsidP="00804BEE">
      <w:pPr>
        <w:spacing w:after="0" w:line="240" w:lineRule="auto"/>
        <w:rPr>
          <w:b/>
          <w:color w:val="000000" w:themeColor="text1"/>
          <w:sz w:val="20"/>
          <w:szCs w:val="20"/>
        </w:rPr>
      </w:pPr>
      <w:r w:rsidRPr="00AF36CB">
        <w:rPr>
          <w:b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172E6F" wp14:editId="095D5BD4">
                <wp:simplePos x="0" y="0"/>
                <wp:positionH relativeFrom="margin">
                  <wp:posOffset>2648</wp:posOffset>
                </wp:positionH>
                <wp:positionV relativeFrom="paragraph">
                  <wp:posOffset>158084</wp:posOffset>
                </wp:positionV>
                <wp:extent cx="6867525" cy="0"/>
                <wp:effectExtent l="0" t="0" r="2857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675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303F4929" id="Straight Connector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2pt,12.45pt" to="540.9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AF36CB">
        <w:rPr>
          <w:b/>
          <w:color w:val="000000" w:themeColor="text1"/>
          <w:sz w:val="20"/>
          <w:szCs w:val="20"/>
        </w:rPr>
        <w:t>EDUCATION</w:t>
      </w:r>
    </w:p>
    <w:p w14:paraId="65E19A9D" w14:textId="050755A9" w:rsidR="00804BEE" w:rsidRPr="00AF36CB" w:rsidRDefault="00804BEE" w:rsidP="00804BEE">
      <w:pPr>
        <w:tabs>
          <w:tab w:val="right" w:pos="10773"/>
        </w:tabs>
        <w:spacing w:after="0" w:line="240" w:lineRule="auto"/>
        <w:ind w:left="360" w:hanging="360"/>
        <w:rPr>
          <w:b/>
          <w:color w:val="000000" w:themeColor="text1"/>
          <w:sz w:val="20"/>
          <w:szCs w:val="20"/>
        </w:rPr>
      </w:pPr>
      <w:r w:rsidRPr="00AF36CB">
        <w:rPr>
          <w:b/>
          <w:color w:val="000000" w:themeColor="text1"/>
          <w:sz w:val="20"/>
          <w:szCs w:val="20"/>
        </w:rPr>
        <w:t>University of Southern California</w:t>
      </w:r>
      <w:r w:rsidR="00344E51">
        <w:rPr>
          <w:b/>
          <w:color w:val="000000" w:themeColor="text1"/>
          <w:sz w:val="20"/>
          <w:szCs w:val="20"/>
        </w:rPr>
        <w:t xml:space="preserve"> (USC)</w:t>
      </w:r>
      <w:r w:rsidRPr="00AF36CB">
        <w:rPr>
          <w:b/>
          <w:color w:val="000000" w:themeColor="text1"/>
          <w:sz w:val="20"/>
          <w:szCs w:val="20"/>
        </w:rPr>
        <w:tab/>
      </w:r>
      <w:r w:rsidRPr="00AF36CB">
        <w:rPr>
          <w:bCs/>
          <w:color w:val="000000" w:themeColor="text1"/>
          <w:sz w:val="20"/>
          <w:szCs w:val="20"/>
        </w:rPr>
        <w:t>Los Angeles, CA</w:t>
      </w:r>
    </w:p>
    <w:p w14:paraId="664F1E40" w14:textId="493AEDF9" w:rsidR="00BA4A84" w:rsidRPr="00AF36CB" w:rsidRDefault="00BA4A84" w:rsidP="00BA4A84">
      <w:pPr>
        <w:tabs>
          <w:tab w:val="right" w:pos="10773"/>
        </w:tabs>
        <w:spacing w:after="0" w:line="240" w:lineRule="auto"/>
        <w:ind w:left="360" w:hanging="360"/>
        <w:rPr>
          <w:b/>
          <w:color w:val="000000" w:themeColor="text1"/>
          <w:sz w:val="20"/>
          <w:szCs w:val="20"/>
        </w:rPr>
      </w:pPr>
      <w:r w:rsidRPr="00AF36CB">
        <w:rPr>
          <w:b/>
          <w:color w:val="000000" w:themeColor="text1"/>
          <w:sz w:val="20"/>
          <w:szCs w:val="20"/>
        </w:rPr>
        <w:t>Master of Science in Electrical and Computer Engineering Progressive degree (Computer Architecture/VLSI)</w:t>
      </w:r>
      <w:r w:rsidRPr="00AF36CB">
        <w:rPr>
          <w:b/>
          <w:color w:val="000000" w:themeColor="text1"/>
          <w:sz w:val="20"/>
          <w:szCs w:val="20"/>
        </w:rPr>
        <w:tab/>
      </w:r>
      <w:r w:rsidRPr="00AF36CB">
        <w:rPr>
          <w:bCs/>
          <w:color w:val="000000" w:themeColor="text1"/>
          <w:sz w:val="20"/>
          <w:szCs w:val="20"/>
        </w:rPr>
        <w:t>Aug 202</w:t>
      </w:r>
      <w:r w:rsidR="00A440A8">
        <w:rPr>
          <w:bCs/>
          <w:color w:val="000000" w:themeColor="text1"/>
          <w:sz w:val="20"/>
          <w:szCs w:val="20"/>
        </w:rPr>
        <w:t>3</w:t>
      </w:r>
      <w:r w:rsidRPr="00AF36CB">
        <w:rPr>
          <w:b/>
          <w:color w:val="000000" w:themeColor="text1"/>
          <w:sz w:val="20"/>
          <w:szCs w:val="20"/>
        </w:rPr>
        <w:t xml:space="preserve"> </w:t>
      </w:r>
      <w:r w:rsidRPr="00AF36CB">
        <w:rPr>
          <w:color w:val="000000" w:themeColor="text1"/>
          <w:sz w:val="20"/>
          <w:szCs w:val="20"/>
        </w:rPr>
        <w:t>– May 2024</w:t>
      </w:r>
    </w:p>
    <w:p w14:paraId="1AF5708C" w14:textId="1B07F099" w:rsidR="00804BEE" w:rsidRPr="00AF36CB" w:rsidRDefault="00804BEE" w:rsidP="00BA4A84">
      <w:pPr>
        <w:tabs>
          <w:tab w:val="right" w:pos="10773"/>
        </w:tabs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b/>
          <w:color w:val="000000" w:themeColor="text1"/>
          <w:sz w:val="20"/>
          <w:szCs w:val="20"/>
        </w:rPr>
        <w:t>Bachelor of Science in Electrical and Computer Engineering (W.V.T Rusch Honors Program)</w:t>
      </w:r>
      <w:r w:rsidRPr="00AF36CB">
        <w:rPr>
          <w:b/>
          <w:color w:val="000000" w:themeColor="text1"/>
          <w:sz w:val="20"/>
          <w:szCs w:val="20"/>
        </w:rPr>
        <w:tab/>
      </w:r>
      <w:r w:rsidRPr="00AF36CB">
        <w:rPr>
          <w:bCs/>
          <w:color w:val="000000" w:themeColor="text1"/>
          <w:sz w:val="20"/>
          <w:szCs w:val="20"/>
        </w:rPr>
        <w:t>Aug 2019</w:t>
      </w:r>
      <w:r w:rsidRPr="00AF36CB">
        <w:rPr>
          <w:b/>
          <w:color w:val="000000" w:themeColor="text1"/>
          <w:sz w:val="20"/>
          <w:szCs w:val="20"/>
        </w:rPr>
        <w:t xml:space="preserve"> </w:t>
      </w:r>
      <w:r w:rsidRPr="00AF36CB">
        <w:rPr>
          <w:color w:val="000000" w:themeColor="text1"/>
          <w:sz w:val="20"/>
          <w:szCs w:val="20"/>
        </w:rPr>
        <w:t>– May 2023</w:t>
      </w:r>
    </w:p>
    <w:p w14:paraId="41EF70A5" w14:textId="775B1EC2" w:rsidR="009E763E" w:rsidRDefault="009E763E" w:rsidP="00804BEE">
      <w:pPr>
        <w:pStyle w:val="ListParagraph"/>
        <w:numPr>
          <w:ilvl w:val="0"/>
          <w:numId w:val="19"/>
        </w:numPr>
        <w:spacing w:after="0" w:line="240" w:lineRule="auto"/>
        <w:rPr>
          <w:bCs/>
          <w:color w:val="000000" w:themeColor="text1"/>
          <w:sz w:val="20"/>
          <w:szCs w:val="20"/>
        </w:rPr>
      </w:pPr>
      <w:r>
        <w:rPr>
          <w:bCs/>
          <w:color w:val="000000" w:themeColor="text1"/>
          <w:sz w:val="20"/>
          <w:szCs w:val="20"/>
        </w:rPr>
        <w:t xml:space="preserve">Current Coursework: </w:t>
      </w:r>
      <w:r w:rsidR="00CC0DAB">
        <w:rPr>
          <w:bCs/>
          <w:color w:val="000000" w:themeColor="text1"/>
          <w:sz w:val="20"/>
          <w:szCs w:val="20"/>
        </w:rPr>
        <w:t>Systems for Machine Learning, Computer Architecture</w:t>
      </w:r>
    </w:p>
    <w:p w14:paraId="68ADCB73" w14:textId="5B6285A6" w:rsidR="00804BEE" w:rsidRPr="00AF36CB" w:rsidRDefault="00804BEE" w:rsidP="00804BEE">
      <w:pPr>
        <w:pStyle w:val="ListParagraph"/>
        <w:numPr>
          <w:ilvl w:val="0"/>
          <w:numId w:val="19"/>
        </w:numPr>
        <w:spacing w:after="0" w:line="240" w:lineRule="auto"/>
        <w:rPr>
          <w:bCs/>
          <w:color w:val="000000" w:themeColor="text1"/>
          <w:sz w:val="20"/>
          <w:szCs w:val="20"/>
        </w:rPr>
      </w:pPr>
      <w:r w:rsidRPr="00AF36CB">
        <w:rPr>
          <w:bCs/>
          <w:color w:val="000000" w:themeColor="text1"/>
          <w:sz w:val="20"/>
          <w:szCs w:val="20"/>
        </w:rPr>
        <w:t xml:space="preserve">Relevant Coursework: </w:t>
      </w:r>
      <w:r w:rsidR="00700832" w:rsidRPr="00AF36CB">
        <w:rPr>
          <w:bCs/>
          <w:color w:val="000000" w:themeColor="text1"/>
          <w:sz w:val="20"/>
          <w:szCs w:val="20"/>
        </w:rPr>
        <w:t>Machine Learning for Electrical Engineers</w:t>
      </w:r>
      <w:r w:rsidR="00C20A96">
        <w:rPr>
          <w:bCs/>
          <w:color w:val="000000" w:themeColor="text1"/>
          <w:sz w:val="20"/>
          <w:szCs w:val="20"/>
        </w:rPr>
        <w:t xml:space="preserve"> </w:t>
      </w:r>
      <w:r w:rsidR="00700832" w:rsidRPr="00AF36CB">
        <w:rPr>
          <w:bCs/>
          <w:color w:val="000000" w:themeColor="text1"/>
          <w:sz w:val="20"/>
          <w:szCs w:val="20"/>
        </w:rPr>
        <w:t>(python)</w:t>
      </w:r>
      <w:r w:rsidR="00700832" w:rsidRPr="00AF36CB" w:rsidDel="009C13DA">
        <w:rPr>
          <w:bCs/>
          <w:color w:val="000000" w:themeColor="text1"/>
          <w:sz w:val="20"/>
          <w:szCs w:val="20"/>
        </w:rPr>
        <w:t>,</w:t>
      </w:r>
      <w:r w:rsidR="00700832" w:rsidRPr="00AF36CB">
        <w:rPr>
          <w:bCs/>
          <w:color w:val="000000" w:themeColor="text1"/>
          <w:sz w:val="20"/>
          <w:szCs w:val="20"/>
        </w:rPr>
        <w:t xml:space="preserve"> Network Processor Chip Design</w:t>
      </w:r>
      <w:r w:rsidR="00C20A96">
        <w:rPr>
          <w:bCs/>
          <w:color w:val="000000" w:themeColor="text1"/>
          <w:sz w:val="20"/>
          <w:szCs w:val="20"/>
        </w:rPr>
        <w:t xml:space="preserve"> </w:t>
      </w:r>
      <w:r w:rsidR="00700832" w:rsidRPr="00AF36CB">
        <w:rPr>
          <w:bCs/>
          <w:color w:val="000000" w:themeColor="text1"/>
          <w:sz w:val="20"/>
          <w:szCs w:val="20"/>
        </w:rPr>
        <w:t>(C, Verilog</w:t>
      </w:r>
      <w:r w:rsidR="00C20A96">
        <w:rPr>
          <w:bCs/>
          <w:color w:val="000000" w:themeColor="text1"/>
          <w:sz w:val="20"/>
          <w:szCs w:val="20"/>
        </w:rPr>
        <w:t>, bash, python</w:t>
      </w:r>
      <w:r w:rsidR="00700832" w:rsidRPr="00AF36CB">
        <w:rPr>
          <w:bCs/>
          <w:color w:val="000000" w:themeColor="text1"/>
          <w:sz w:val="20"/>
          <w:szCs w:val="20"/>
        </w:rPr>
        <w:t>)</w:t>
      </w:r>
      <w:r w:rsidR="007E2658" w:rsidRPr="00AF36CB" w:rsidDel="009C13DA">
        <w:rPr>
          <w:bCs/>
          <w:color w:val="000000" w:themeColor="text1"/>
          <w:sz w:val="20"/>
          <w:szCs w:val="20"/>
        </w:rPr>
        <w:t>,</w:t>
      </w:r>
      <w:r w:rsidR="007E2658" w:rsidRPr="00AF36CB">
        <w:rPr>
          <w:bCs/>
          <w:color w:val="000000" w:themeColor="text1"/>
          <w:sz w:val="20"/>
          <w:szCs w:val="20"/>
        </w:rPr>
        <w:t xml:space="preserve"> Parallel and Distributed Computation</w:t>
      </w:r>
      <w:r w:rsidR="00C20A96">
        <w:rPr>
          <w:bCs/>
          <w:color w:val="000000" w:themeColor="text1"/>
          <w:sz w:val="20"/>
          <w:szCs w:val="20"/>
        </w:rPr>
        <w:t xml:space="preserve"> </w:t>
      </w:r>
      <w:r w:rsidR="007E2658" w:rsidRPr="00AF36CB">
        <w:rPr>
          <w:bCs/>
          <w:color w:val="000000" w:themeColor="text1"/>
          <w:sz w:val="20"/>
          <w:szCs w:val="20"/>
        </w:rPr>
        <w:t xml:space="preserve">(C), </w:t>
      </w:r>
      <w:r w:rsidRPr="00AF36CB">
        <w:rPr>
          <w:bCs/>
          <w:color w:val="000000" w:themeColor="text1"/>
          <w:sz w:val="20"/>
          <w:szCs w:val="20"/>
        </w:rPr>
        <w:t>Digital System Design (Verilog/VHDL), Computer Systems Organization (Verilog), MOS VLSI Circuit Design (Cadence), Software Design (C++), Intro to Digital Circuits (Verilog, FPGA), Linear Circuits, Semiconductor Physics, Intro to Embedded Systems (C, Arduino), Distributed Systems for the IoT (Python, RPi), Linear Systems (Matlab), Electromagnetics (NanoVNA)</w:t>
      </w:r>
    </w:p>
    <w:p w14:paraId="6E62EA45" w14:textId="77777777" w:rsidR="00804BEE" w:rsidRPr="00AF36CB" w:rsidRDefault="00804BEE" w:rsidP="00804BEE">
      <w:pPr>
        <w:spacing w:after="0" w:line="240" w:lineRule="auto"/>
        <w:rPr>
          <w:b/>
          <w:color w:val="000000" w:themeColor="text1"/>
          <w:sz w:val="20"/>
          <w:szCs w:val="20"/>
        </w:rPr>
      </w:pPr>
    </w:p>
    <w:p w14:paraId="63C23DB1" w14:textId="77777777" w:rsidR="00804BEE" w:rsidRPr="00AF36CB" w:rsidRDefault="00804BEE" w:rsidP="00804BEE">
      <w:p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b/>
          <w:color w:val="000000" w:themeColor="text1"/>
          <w:sz w:val="20"/>
          <w:szCs w:val="20"/>
        </w:rPr>
        <w:t>SKILLS</w:t>
      </w:r>
      <w:r w:rsidRPr="00AF36CB">
        <w:rPr>
          <w:color w:val="000000" w:themeColor="text1"/>
          <w:sz w:val="20"/>
          <w:szCs w:val="20"/>
        </w:rPr>
        <w:t xml:space="preserve"> </w:t>
      </w:r>
    </w:p>
    <w:p w14:paraId="2DC5AD68" w14:textId="1EE51702" w:rsidR="00804BEE" w:rsidRPr="00AF36CB" w:rsidRDefault="00804BEE" w:rsidP="00804BEE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C, C++,</w:t>
      </w:r>
      <w:r w:rsidR="00DC05B9" w:rsidRPr="00AF36CB">
        <w:rPr>
          <w:color w:val="000000" w:themeColor="text1"/>
          <w:sz w:val="20"/>
          <w:szCs w:val="20"/>
        </w:rPr>
        <w:t xml:space="preserve"> CUDA, OpenMP, Pthreads, </w:t>
      </w:r>
      <w:r w:rsidRPr="00AF36CB">
        <w:rPr>
          <w:color w:val="000000" w:themeColor="text1"/>
          <w:sz w:val="20"/>
          <w:szCs w:val="20"/>
        </w:rPr>
        <w:t>Python</w:t>
      </w:r>
      <w:r w:rsidRPr="00AF36CB">
        <w:rPr>
          <w:b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D987F19" wp14:editId="3E50CCEE">
                <wp:simplePos x="0" y="0"/>
                <wp:positionH relativeFrom="margin">
                  <wp:posOffset>1208</wp:posOffset>
                </wp:positionH>
                <wp:positionV relativeFrom="paragraph">
                  <wp:posOffset>1177</wp:posOffset>
                </wp:positionV>
                <wp:extent cx="6867525" cy="0"/>
                <wp:effectExtent l="0" t="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675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80A396B" id="Straight Connector 7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1pt,.1pt" to="540.85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EF7D01">
        <w:rPr>
          <w:color w:val="000000" w:themeColor="text1"/>
          <w:sz w:val="20"/>
          <w:szCs w:val="20"/>
        </w:rPr>
        <w:t xml:space="preserve">, </w:t>
      </w:r>
      <w:proofErr w:type="spellStart"/>
      <w:r w:rsidR="00EF7D01">
        <w:rPr>
          <w:color w:val="000000" w:themeColor="text1"/>
          <w:sz w:val="20"/>
          <w:szCs w:val="20"/>
        </w:rPr>
        <w:t>Pytorch</w:t>
      </w:r>
      <w:proofErr w:type="spellEnd"/>
      <w:r w:rsidR="00B72584" w:rsidRPr="00AF36CB">
        <w:rPr>
          <w:color w:val="000000" w:themeColor="text1"/>
          <w:sz w:val="20"/>
          <w:szCs w:val="20"/>
        </w:rPr>
        <w:t>,</w:t>
      </w:r>
      <w:r w:rsidRPr="00AF36CB">
        <w:rPr>
          <w:b/>
          <w:noProof/>
          <w:color w:val="000000" w:themeColor="text1"/>
          <w:sz w:val="28"/>
          <w:szCs w:val="28"/>
        </w:rPr>
        <w:t xml:space="preserve"> </w:t>
      </w:r>
      <w:r w:rsidRPr="00AF36CB">
        <w:rPr>
          <w:color w:val="000000" w:themeColor="text1"/>
          <w:sz w:val="20"/>
          <w:szCs w:val="20"/>
        </w:rPr>
        <w:t>Verilog, VHDL, Vitis IDE, RTL, Vivado, Questa Sim, LTspice, KiCad, MATLAB, ROS, Ubuntu, GitHub, PCB layou</w:t>
      </w:r>
      <w:r w:rsidR="00737082" w:rsidRPr="00AF36CB">
        <w:rPr>
          <w:rFonts w:hint="eastAsia"/>
          <w:color w:val="000000" w:themeColor="text1"/>
          <w:sz w:val="20"/>
          <w:szCs w:val="20"/>
        </w:rPr>
        <w:t>t</w:t>
      </w:r>
      <w:r w:rsidR="00737082" w:rsidRPr="00AF36CB">
        <w:rPr>
          <w:color w:val="000000" w:themeColor="text1"/>
          <w:sz w:val="20"/>
          <w:szCs w:val="20"/>
        </w:rPr>
        <w:t>, bash</w:t>
      </w:r>
      <w:r w:rsidR="00F631DE" w:rsidRPr="00AF36CB">
        <w:rPr>
          <w:color w:val="000000" w:themeColor="text1"/>
          <w:sz w:val="20"/>
          <w:szCs w:val="20"/>
        </w:rPr>
        <w:t>, Virtuoso</w:t>
      </w:r>
      <w:r w:rsidR="00ED4A42" w:rsidRPr="00AF36CB">
        <w:rPr>
          <w:color w:val="000000" w:themeColor="text1"/>
          <w:sz w:val="20"/>
          <w:szCs w:val="20"/>
        </w:rPr>
        <w:t>, Machine Learning</w:t>
      </w:r>
      <w:r w:rsidR="00EB1983" w:rsidRPr="00AF36CB">
        <w:rPr>
          <w:color w:val="000000" w:themeColor="text1"/>
          <w:sz w:val="20"/>
          <w:szCs w:val="20"/>
        </w:rPr>
        <w:t xml:space="preserve">, assembly </w:t>
      </w:r>
    </w:p>
    <w:p w14:paraId="139A3D29" w14:textId="77777777" w:rsidR="00804BEE" w:rsidRPr="00AF36CB" w:rsidRDefault="00804BEE" w:rsidP="006D4479">
      <w:pPr>
        <w:spacing w:after="0" w:line="240" w:lineRule="auto"/>
        <w:rPr>
          <w:bCs/>
          <w:color w:val="000000" w:themeColor="text1"/>
          <w:sz w:val="9"/>
          <w:szCs w:val="9"/>
        </w:rPr>
      </w:pPr>
    </w:p>
    <w:p w14:paraId="1F290139" w14:textId="77777777" w:rsidR="00804BEE" w:rsidRPr="00AF36CB" w:rsidRDefault="00804BEE" w:rsidP="00804BEE">
      <w:pPr>
        <w:spacing w:after="0" w:line="240" w:lineRule="auto"/>
        <w:ind w:left="360" w:hanging="360"/>
        <w:rPr>
          <w:bCs/>
          <w:color w:val="000000" w:themeColor="text1"/>
          <w:sz w:val="9"/>
          <w:szCs w:val="9"/>
        </w:rPr>
      </w:pPr>
    </w:p>
    <w:p w14:paraId="0320AB72" w14:textId="77777777" w:rsidR="00804BEE" w:rsidRPr="00AF36CB" w:rsidRDefault="00804BEE" w:rsidP="00804BEE">
      <w:pPr>
        <w:spacing w:after="0" w:line="240" w:lineRule="auto"/>
        <w:rPr>
          <w:b/>
          <w:color w:val="000000" w:themeColor="text1"/>
          <w:sz w:val="20"/>
          <w:szCs w:val="20"/>
        </w:rPr>
      </w:pPr>
      <w:r w:rsidRPr="00AF36CB">
        <w:rPr>
          <w:b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D2A10D" wp14:editId="77793A59">
                <wp:simplePos x="0" y="0"/>
                <wp:positionH relativeFrom="margin">
                  <wp:posOffset>-19050</wp:posOffset>
                </wp:positionH>
                <wp:positionV relativeFrom="paragraph">
                  <wp:posOffset>153035</wp:posOffset>
                </wp:positionV>
                <wp:extent cx="6867525" cy="0"/>
                <wp:effectExtent l="0" t="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675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6E99130" id="Straight Connector 1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5pt,12.05pt" to="539.25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AF36CB">
        <w:rPr>
          <w:b/>
          <w:color w:val="000000" w:themeColor="text1"/>
          <w:sz w:val="20"/>
          <w:szCs w:val="20"/>
        </w:rPr>
        <w:t>EXPERIENCE</w:t>
      </w:r>
    </w:p>
    <w:p w14:paraId="59EE3911" w14:textId="421AB67A" w:rsidR="008A2624" w:rsidRPr="00E71426" w:rsidRDefault="00834BB2" w:rsidP="008A2624">
      <w:pPr>
        <w:tabs>
          <w:tab w:val="right" w:pos="10773"/>
        </w:tabs>
        <w:spacing w:after="0" w:line="240" w:lineRule="auto"/>
        <w:ind w:left="360" w:hanging="360"/>
        <w:rPr>
          <w:color w:val="000000" w:themeColor="text1"/>
          <w:sz w:val="20"/>
          <w:szCs w:val="20"/>
        </w:rPr>
      </w:pPr>
      <w:proofErr w:type="spellStart"/>
      <w:r w:rsidRPr="00E71426">
        <w:rPr>
          <w:b/>
          <w:sz w:val="20"/>
          <w:szCs w:val="20"/>
        </w:rPr>
        <w:t>Versum</w:t>
      </w:r>
      <w:proofErr w:type="spellEnd"/>
      <w:r w:rsidRPr="00E71426">
        <w:rPr>
          <w:b/>
          <w:sz w:val="20"/>
          <w:szCs w:val="20"/>
        </w:rPr>
        <w:t xml:space="preserve"> Materials, </w:t>
      </w:r>
      <w:proofErr w:type="spellStart"/>
      <w:r w:rsidRPr="00E71426">
        <w:rPr>
          <w:b/>
          <w:sz w:val="20"/>
          <w:szCs w:val="20"/>
        </w:rPr>
        <w:t>MilliporeSigma</w:t>
      </w:r>
      <w:proofErr w:type="spellEnd"/>
      <w:r w:rsidRPr="00E71426">
        <w:rPr>
          <w:b/>
          <w:sz w:val="20"/>
          <w:szCs w:val="20"/>
        </w:rPr>
        <w:t xml:space="preserve">, Merck </w:t>
      </w:r>
      <w:proofErr w:type="spellStart"/>
      <w:r w:rsidRPr="00E71426">
        <w:rPr>
          <w:b/>
          <w:sz w:val="20"/>
          <w:szCs w:val="20"/>
        </w:rPr>
        <w:t>KGaA</w:t>
      </w:r>
      <w:proofErr w:type="spellEnd"/>
      <w:r w:rsidR="008A2624" w:rsidRPr="00E71426">
        <w:rPr>
          <w:color w:val="000000" w:themeColor="text1"/>
          <w:sz w:val="20"/>
          <w:szCs w:val="20"/>
        </w:rPr>
        <w:tab/>
        <w:t>Los Angeles, CA</w:t>
      </w:r>
    </w:p>
    <w:p w14:paraId="7D4AD4F7" w14:textId="2370AB3F" w:rsidR="008A2624" w:rsidRPr="00E71426" w:rsidRDefault="008128CA" w:rsidP="001E47D9">
      <w:pPr>
        <w:tabs>
          <w:tab w:val="right" w:pos="10773"/>
        </w:tabs>
        <w:spacing w:after="0" w:line="240" w:lineRule="auto"/>
        <w:ind w:left="360" w:hanging="360"/>
        <w:rPr>
          <w:color w:val="000000" w:themeColor="text1"/>
          <w:sz w:val="20"/>
          <w:szCs w:val="20"/>
        </w:rPr>
      </w:pPr>
      <w:r w:rsidRPr="00E71426">
        <w:rPr>
          <w:color w:val="000000" w:themeColor="text1"/>
          <w:sz w:val="20"/>
          <w:szCs w:val="20"/>
        </w:rPr>
        <w:t>Machine Learning</w:t>
      </w:r>
      <w:r w:rsidR="008C76B6" w:rsidRPr="00E71426">
        <w:rPr>
          <w:color w:val="000000" w:themeColor="text1"/>
          <w:sz w:val="20"/>
          <w:szCs w:val="20"/>
        </w:rPr>
        <w:t>/ Data Analytic</w:t>
      </w:r>
      <w:r w:rsidRPr="00E71426">
        <w:rPr>
          <w:color w:val="000000" w:themeColor="text1"/>
          <w:sz w:val="20"/>
          <w:szCs w:val="20"/>
        </w:rPr>
        <w:t xml:space="preserve"> Internship</w:t>
      </w:r>
      <w:r w:rsidR="008A2624" w:rsidRPr="00E71426">
        <w:rPr>
          <w:color w:val="000000" w:themeColor="text1"/>
          <w:sz w:val="20"/>
          <w:szCs w:val="20"/>
        </w:rPr>
        <w:tab/>
      </w:r>
      <w:r w:rsidR="001E47D9" w:rsidRPr="00E71426">
        <w:rPr>
          <w:color w:val="000000" w:themeColor="text1"/>
          <w:sz w:val="20"/>
          <w:szCs w:val="20"/>
        </w:rPr>
        <w:t>J</w:t>
      </w:r>
      <w:r w:rsidR="00AA01FE" w:rsidRPr="00E71426">
        <w:rPr>
          <w:color w:val="000000" w:themeColor="text1"/>
          <w:sz w:val="20"/>
          <w:szCs w:val="20"/>
        </w:rPr>
        <w:t>ul</w:t>
      </w:r>
      <w:r w:rsidR="008A2624" w:rsidRPr="00E71426">
        <w:rPr>
          <w:color w:val="000000" w:themeColor="text1"/>
          <w:sz w:val="20"/>
          <w:szCs w:val="20"/>
        </w:rPr>
        <w:t xml:space="preserve"> 202</w:t>
      </w:r>
      <w:r w:rsidR="00AA01FE" w:rsidRPr="00E71426">
        <w:rPr>
          <w:color w:val="000000" w:themeColor="text1"/>
          <w:sz w:val="20"/>
          <w:szCs w:val="20"/>
        </w:rPr>
        <w:t>3</w:t>
      </w:r>
      <w:r w:rsidR="008A2624" w:rsidRPr="00E71426">
        <w:rPr>
          <w:color w:val="000000" w:themeColor="text1"/>
          <w:sz w:val="20"/>
          <w:szCs w:val="20"/>
        </w:rPr>
        <w:t xml:space="preserve"> – Present</w:t>
      </w:r>
    </w:p>
    <w:p w14:paraId="61A7634A" w14:textId="77777777" w:rsidR="008A2624" w:rsidRPr="00E71426" w:rsidRDefault="008A2624" w:rsidP="00B01155">
      <w:pPr>
        <w:pStyle w:val="ListParagraph"/>
        <w:numPr>
          <w:ilvl w:val="0"/>
          <w:numId w:val="19"/>
        </w:numPr>
        <w:tabs>
          <w:tab w:val="right" w:pos="10773"/>
        </w:tabs>
        <w:spacing w:after="0" w:line="240" w:lineRule="auto"/>
        <w:rPr>
          <w:sz w:val="20"/>
          <w:szCs w:val="20"/>
        </w:rPr>
      </w:pPr>
      <w:r w:rsidRPr="00E71426">
        <w:rPr>
          <w:sz w:val="20"/>
          <w:szCs w:val="20"/>
        </w:rPr>
        <w:t>Development of scalable cloud-based data science and analytics workflows</w:t>
      </w:r>
    </w:p>
    <w:p w14:paraId="6D98F5BB" w14:textId="626618C8" w:rsidR="008A2624" w:rsidRPr="00E71426" w:rsidRDefault="008A2624" w:rsidP="00B01155">
      <w:pPr>
        <w:pStyle w:val="ListParagraph"/>
        <w:numPr>
          <w:ilvl w:val="0"/>
          <w:numId w:val="19"/>
        </w:numPr>
        <w:tabs>
          <w:tab w:val="right" w:pos="10773"/>
        </w:tabs>
        <w:spacing w:after="0" w:line="240" w:lineRule="auto"/>
        <w:rPr>
          <w:sz w:val="20"/>
          <w:szCs w:val="20"/>
        </w:rPr>
      </w:pPr>
      <w:r w:rsidRPr="00E71426">
        <w:rPr>
          <w:sz w:val="20"/>
          <w:szCs w:val="20"/>
        </w:rPr>
        <w:t>Implementation of Machine Learning pipelines on the Palantir Foundry stack</w:t>
      </w:r>
    </w:p>
    <w:p w14:paraId="6533B5F0" w14:textId="1A5E0535" w:rsidR="008A2624" w:rsidRPr="00E71426" w:rsidRDefault="008A2624" w:rsidP="00B01155">
      <w:pPr>
        <w:pStyle w:val="ListParagraph"/>
        <w:numPr>
          <w:ilvl w:val="0"/>
          <w:numId w:val="19"/>
        </w:numPr>
        <w:tabs>
          <w:tab w:val="right" w:pos="10773"/>
        </w:tabs>
        <w:spacing w:after="0" w:line="240" w:lineRule="auto"/>
        <w:rPr>
          <w:sz w:val="20"/>
          <w:szCs w:val="20"/>
        </w:rPr>
      </w:pPr>
      <w:r w:rsidRPr="00E71426">
        <w:rPr>
          <w:sz w:val="20"/>
          <w:szCs w:val="20"/>
        </w:rPr>
        <w:t>Supporting customer-critical analytics applications with Software and ML Engineering Expertise</w:t>
      </w:r>
    </w:p>
    <w:p w14:paraId="301E2F83" w14:textId="77777777" w:rsidR="008A2624" w:rsidRDefault="008A2624" w:rsidP="00804BEE">
      <w:pPr>
        <w:tabs>
          <w:tab w:val="right" w:pos="10773"/>
        </w:tabs>
        <w:spacing w:after="0" w:line="240" w:lineRule="auto"/>
        <w:ind w:left="360" w:hanging="360"/>
      </w:pPr>
    </w:p>
    <w:p w14:paraId="175DEFAF" w14:textId="3AD8F43A" w:rsidR="00804BEE" w:rsidRPr="00AF36CB" w:rsidRDefault="00000000" w:rsidP="00804BEE">
      <w:pPr>
        <w:tabs>
          <w:tab w:val="right" w:pos="10773"/>
        </w:tabs>
        <w:spacing w:after="0" w:line="240" w:lineRule="auto"/>
        <w:ind w:left="360" w:hanging="360"/>
        <w:rPr>
          <w:color w:val="000000" w:themeColor="text1"/>
          <w:sz w:val="20"/>
          <w:szCs w:val="20"/>
        </w:rPr>
      </w:pPr>
      <w:hyperlink r:id="rId11" w:history="1">
        <w:r w:rsidR="00804BEE" w:rsidRPr="00AF36CB">
          <w:rPr>
            <w:rStyle w:val="Hyperlink"/>
            <w:b/>
            <w:color w:val="000000" w:themeColor="text1"/>
            <w:sz w:val="20"/>
            <w:szCs w:val="20"/>
          </w:rPr>
          <w:t xml:space="preserve">USC FPGA/PARALLEL </w:t>
        </w:r>
        <w:r w:rsidR="003D2EE8" w:rsidRPr="00AF36CB">
          <w:rPr>
            <w:rStyle w:val="Hyperlink"/>
            <w:b/>
            <w:color w:val="000000" w:themeColor="text1"/>
            <w:sz w:val="20"/>
            <w:szCs w:val="20"/>
          </w:rPr>
          <w:t>Computing Lab</w:t>
        </w:r>
      </w:hyperlink>
      <w:r w:rsidR="00804BEE" w:rsidRPr="00AF36CB">
        <w:rPr>
          <w:color w:val="000000" w:themeColor="text1"/>
          <w:sz w:val="20"/>
          <w:szCs w:val="20"/>
        </w:rPr>
        <w:tab/>
        <w:t>Los Angeles, CA</w:t>
      </w:r>
    </w:p>
    <w:p w14:paraId="09C0DA0E" w14:textId="7FCDD5D2" w:rsidR="00804BEE" w:rsidRPr="00AF36CB" w:rsidRDefault="00804BEE" w:rsidP="00804BEE">
      <w:pPr>
        <w:tabs>
          <w:tab w:val="right" w:pos="10773"/>
        </w:tabs>
        <w:spacing w:after="0" w:line="240" w:lineRule="auto"/>
        <w:ind w:left="360" w:hanging="360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 xml:space="preserve">Conducted research on hardware accelerator </w:t>
      </w:r>
      <w:r w:rsidR="006B18C0" w:rsidRPr="00AF36CB">
        <w:rPr>
          <w:color w:val="000000" w:themeColor="text1"/>
          <w:sz w:val="20"/>
          <w:szCs w:val="20"/>
        </w:rPr>
        <w:t>on</w:t>
      </w:r>
      <w:r w:rsidRPr="00AF36CB">
        <w:rPr>
          <w:color w:val="000000" w:themeColor="text1"/>
          <w:sz w:val="20"/>
          <w:szCs w:val="20"/>
        </w:rPr>
        <w:t xml:space="preserve"> Heterogeneous </w:t>
      </w:r>
      <w:r w:rsidR="006B18C0" w:rsidRPr="00AF36CB">
        <w:rPr>
          <w:color w:val="000000" w:themeColor="text1"/>
          <w:sz w:val="20"/>
          <w:szCs w:val="20"/>
        </w:rPr>
        <w:t>platform</w:t>
      </w:r>
      <w:r w:rsidR="006E61A2">
        <w:rPr>
          <w:color w:val="000000" w:themeColor="text1"/>
          <w:sz w:val="20"/>
          <w:szCs w:val="20"/>
        </w:rPr>
        <w:t xml:space="preserve"> (paper </w:t>
      </w:r>
      <w:r w:rsidR="0090728C">
        <w:rPr>
          <w:color w:val="000000" w:themeColor="text1"/>
          <w:sz w:val="20"/>
          <w:szCs w:val="20"/>
        </w:rPr>
        <w:t>accepted at FPL 2023</w:t>
      </w:r>
      <w:r w:rsidR="006E61A2">
        <w:rPr>
          <w:color w:val="000000" w:themeColor="text1"/>
          <w:sz w:val="20"/>
          <w:szCs w:val="20"/>
        </w:rPr>
        <w:t>)</w:t>
      </w:r>
      <w:r w:rsidRPr="00AF36CB">
        <w:rPr>
          <w:color w:val="000000" w:themeColor="text1"/>
          <w:sz w:val="20"/>
          <w:szCs w:val="20"/>
        </w:rPr>
        <w:tab/>
        <w:t>Jun 2022 – Present</w:t>
      </w:r>
    </w:p>
    <w:p w14:paraId="467A0E85" w14:textId="44281E6A" w:rsidR="00804BEE" w:rsidRPr="00AF36CB" w:rsidRDefault="00804BEE" w:rsidP="00804BEE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Leverage Xilinx Adaptive Compute Acceleration Platform (</w:t>
      </w:r>
      <w:hyperlink r:id="rId12" w:history="1">
        <w:r w:rsidRPr="00AF36CB">
          <w:rPr>
            <w:rStyle w:val="Hyperlink"/>
            <w:color w:val="000000" w:themeColor="text1"/>
            <w:sz w:val="20"/>
            <w:szCs w:val="20"/>
          </w:rPr>
          <w:t>ACAP</w:t>
        </w:r>
      </w:hyperlink>
      <w:r w:rsidRPr="00AF36CB">
        <w:rPr>
          <w:color w:val="000000" w:themeColor="text1"/>
          <w:sz w:val="20"/>
          <w:szCs w:val="20"/>
        </w:rPr>
        <w:t xml:space="preserve">) with multiple processors, FPGA, and AI Engine to </w:t>
      </w:r>
    </w:p>
    <w:p w14:paraId="08AD3A49" w14:textId="429A9230" w:rsidR="00131BE2" w:rsidRDefault="00581290" w:rsidP="00131BE2">
      <w:pPr>
        <w:pStyle w:val="ListParagraph"/>
        <w:spacing w:after="0" w:line="240" w:lineRule="auto"/>
        <w:ind w:left="360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accelerate</w:t>
      </w:r>
      <w:r w:rsidR="00804BEE" w:rsidRPr="00AF36CB">
        <w:rPr>
          <w:color w:val="000000" w:themeColor="text1"/>
          <w:sz w:val="20"/>
          <w:szCs w:val="20"/>
        </w:rPr>
        <w:t xml:space="preserve"> Graph Neural </w:t>
      </w:r>
      <w:r w:rsidR="003F5B47" w:rsidRPr="00AF36CB">
        <w:rPr>
          <w:color w:val="000000" w:themeColor="text1"/>
          <w:sz w:val="20"/>
          <w:szCs w:val="20"/>
        </w:rPr>
        <w:t>Networks</w:t>
      </w:r>
      <w:r w:rsidR="00804BEE" w:rsidRPr="00AF36CB">
        <w:rPr>
          <w:color w:val="000000" w:themeColor="text1"/>
          <w:sz w:val="20"/>
          <w:szCs w:val="20"/>
        </w:rPr>
        <w:t xml:space="preserve"> (GNN)</w:t>
      </w:r>
      <w:r w:rsidR="005676CB">
        <w:rPr>
          <w:color w:val="000000" w:themeColor="text1"/>
          <w:sz w:val="20"/>
          <w:szCs w:val="20"/>
        </w:rPr>
        <w:t xml:space="preserve"> inference process in GCN, </w:t>
      </w:r>
      <w:proofErr w:type="spellStart"/>
      <w:r w:rsidR="005676CB">
        <w:rPr>
          <w:color w:val="000000" w:themeColor="text1"/>
          <w:sz w:val="20"/>
          <w:szCs w:val="20"/>
        </w:rPr>
        <w:t>GraphSage</w:t>
      </w:r>
      <w:proofErr w:type="spellEnd"/>
      <w:r w:rsidR="005676CB">
        <w:rPr>
          <w:color w:val="000000" w:themeColor="text1"/>
          <w:sz w:val="20"/>
          <w:szCs w:val="20"/>
        </w:rPr>
        <w:t>, GIN, and SGC</w:t>
      </w:r>
    </w:p>
    <w:p w14:paraId="378B3B45" w14:textId="65A62E27" w:rsidR="00131BE2" w:rsidRPr="00131BE2" w:rsidRDefault="007A79BB" w:rsidP="00131BE2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Optimized GEMM computation unit</w:t>
      </w:r>
      <w:r w:rsidR="005B6C68">
        <w:rPr>
          <w:color w:val="000000" w:themeColor="text1"/>
          <w:sz w:val="20"/>
          <w:szCs w:val="20"/>
        </w:rPr>
        <w:t>s using message passing paradigm on AI</w:t>
      </w:r>
      <w:r w:rsidR="00A6545E">
        <w:rPr>
          <w:color w:val="000000" w:themeColor="text1"/>
          <w:sz w:val="20"/>
          <w:szCs w:val="20"/>
        </w:rPr>
        <w:t xml:space="preserve"> Engine</w:t>
      </w:r>
      <w:r w:rsidR="005B6C68">
        <w:rPr>
          <w:color w:val="000000" w:themeColor="text1"/>
          <w:sz w:val="20"/>
          <w:szCs w:val="20"/>
        </w:rPr>
        <w:t xml:space="preserve"> and other </w:t>
      </w:r>
      <w:r w:rsidR="00A6545E">
        <w:rPr>
          <w:color w:val="000000" w:themeColor="text1"/>
          <w:sz w:val="20"/>
          <w:szCs w:val="20"/>
        </w:rPr>
        <w:t>computations</w:t>
      </w:r>
      <w:r w:rsidR="005B6C68">
        <w:rPr>
          <w:color w:val="000000" w:themeColor="text1"/>
          <w:sz w:val="20"/>
          <w:szCs w:val="20"/>
        </w:rPr>
        <w:t xml:space="preserve"> on FPGA</w:t>
      </w:r>
    </w:p>
    <w:p w14:paraId="1491A55D" w14:textId="43170412" w:rsidR="00235D4B" w:rsidRPr="00AF36CB" w:rsidRDefault="0076078B" w:rsidP="00804BEE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Evaluate</w:t>
      </w:r>
      <w:r w:rsidR="004F1704" w:rsidRPr="00AF36CB">
        <w:rPr>
          <w:color w:val="000000" w:themeColor="text1"/>
          <w:sz w:val="20"/>
          <w:szCs w:val="20"/>
        </w:rPr>
        <w:t xml:space="preserve"> </w:t>
      </w:r>
      <w:r w:rsidR="00637222" w:rsidRPr="00AF36CB">
        <w:rPr>
          <w:color w:val="000000" w:themeColor="text1"/>
          <w:sz w:val="20"/>
          <w:szCs w:val="20"/>
        </w:rPr>
        <w:t xml:space="preserve">the overall framework </w:t>
      </w:r>
      <w:r w:rsidR="00C40A78" w:rsidRPr="00AF36CB">
        <w:rPr>
          <w:color w:val="000000" w:themeColor="text1"/>
          <w:sz w:val="20"/>
          <w:szCs w:val="20"/>
        </w:rPr>
        <w:t>with</w:t>
      </w:r>
      <w:r w:rsidR="00637222" w:rsidRPr="00AF36CB">
        <w:rPr>
          <w:color w:val="000000" w:themeColor="text1"/>
          <w:sz w:val="20"/>
          <w:szCs w:val="20"/>
        </w:rPr>
        <w:t xml:space="preserve"> PyTorch geometry</w:t>
      </w:r>
      <w:r w:rsidR="00BC1737" w:rsidRPr="00AF36CB">
        <w:rPr>
          <w:color w:val="000000" w:themeColor="text1"/>
          <w:sz w:val="20"/>
          <w:szCs w:val="20"/>
        </w:rPr>
        <w:t xml:space="preserve"> on </w:t>
      </w:r>
      <w:r w:rsidR="00C21796">
        <w:rPr>
          <w:color w:val="000000" w:themeColor="text1"/>
          <w:sz w:val="20"/>
          <w:szCs w:val="20"/>
        </w:rPr>
        <w:t>Python</w:t>
      </w:r>
      <w:r w:rsidR="00BC1737" w:rsidRPr="00AF36CB">
        <w:rPr>
          <w:color w:val="000000" w:themeColor="text1"/>
          <w:sz w:val="20"/>
          <w:szCs w:val="20"/>
        </w:rPr>
        <w:t xml:space="preserve"> with </w:t>
      </w:r>
      <w:r w:rsidR="00600982">
        <w:rPr>
          <w:color w:val="000000" w:themeColor="text1"/>
          <w:sz w:val="20"/>
          <w:szCs w:val="20"/>
        </w:rPr>
        <w:t>Planetoid</w:t>
      </w:r>
      <w:r w:rsidR="00CF6D5D" w:rsidRPr="00AF36CB">
        <w:rPr>
          <w:color w:val="000000" w:themeColor="text1"/>
          <w:sz w:val="20"/>
          <w:szCs w:val="20"/>
        </w:rPr>
        <w:t xml:space="preserve">, </w:t>
      </w:r>
      <w:r w:rsidR="00600982">
        <w:rPr>
          <w:color w:val="000000" w:themeColor="text1"/>
          <w:sz w:val="20"/>
          <w:szCs w:val="20"/>
        </w:rPr>
        <w:t>F</w:t>
      </w:r>
      <w:r w:rsidR="00CF6D5D" w:rsidRPr="00AF36CB">
        <w:rPr>
          <w:color w:val="000000" w:themeColor="text1"/>
          <w:sz w:val="20"/>
          <w:szCs w:val="20"/>
        </w:rPr>
        <w:t>licker, Nell, and Reddit datasets</w:t>
      </w:r>
      <w:r w:rsidR="00637222" w:rsidRPr="00AF36CB">
        <w:rPr>
          <w:color w:val="000000" w:themeColor="text1"/>
          <w:sz w:val="20"/>
          <w:szCs w:val="20"/>
        </w:rPr>
        <w:t xml:space="preserve"> </w:t>
      </w:r>
    </w:p>
    <w:p w14:paraId="1918C66E" w14:textId="5A36D757" w:rsidR="003E4ACD" w:rsidRPr="00AF36CB" w:rsidRDefault="0033300C" w:rsidP="00861F8C">
      <w:pPr>
        <w:pStyle w:val="ListParagraph"/>
        <w:spacing w:after="0" w:line="240" w:lineRule="auto"/>
        <w:ind w:left="360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  </w:t>
      </w:r>
    </w:p>
    <w:p w14:paraId="23CD65FD" w14:textId="77777777" w:rsidR="003E4ACD" w:rsidRPr="00AF36CB" w:rsidRDefault="003E4ACD" w:rsidP="003E4ACD">
      <w:pPr>
        <w:tabs>
          <w:tab w:val="right" w:pos="10773"/>
        </w:tabs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b/>
          <w:color w:val="000000" w:themeColor="text1"/>
          <w:sz w:val="20"/>
          <w:szCs w:val="20"/>
        </w:rPr>
        <w:t>USC Viterbi School of Engineering</w:t>
      </w:r>
      <w:r w:rsidRPr="00AF36CB">
        <w:rPr>
          <w:color w:val="000000" w:themeColor="text1"/>
          <w:sz w:val="20"/>
          <w:szCs w:val="20"/>
        </w:rPr>
        <w:tab/>
        <w:t>Los Angeles, CA</w:t>
      </w:r>
    </w:p>
    <w:p w14:paraId="19CE5522" w14:textId="069BE07C" w:rsidR="003E4ACD" w:rsidRPr="00AF36CB" w:rsidRDefault="00322961" w:rsidP="003E4ACD">
      <w:pPr>
        <w:pStyle w:val="ListParagraph"/>
        <w:numPr>
          <w:ilvl w:val="0"/>
          <w:numId w:val="14"/>
        </w:numPr>
        <w:tabs>
          <w:tab w:val="right" w:pos="10773"/>
        </w:tabs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Mentor</w:t>
      </w:r>
      <w:r w:rsidR="003E4ACD" w:rsidRPr="00AF36CB">
        <w:rPr>
          <w:color w:val="000000" w:themeColor="text1"/>
          <w:sz w:val="20"/>
          <w:szCs w:val="20"/>
        </w:rPr>
        <w:t xml:space="preserve"> </w:t>
      </w:r>
      <w:r w:rsidRPr="00AF36CB">
        <w:rPr>
          <w:color w:val="000000" w:themeColor="text1"/>
          <w:sz w:val="20"/>
          <w:szCs w:val="20"/>
        </w:rPr>
        <w:t xml:space="preserve">students in </w:t>
      </w:r>
      <w:r w:rsidR="003E4ACD" w:rsidRPr="00AF36CB">
        <w:rPr>
          <w:color w:val="000000" w:themeColor="text1"/>
          <w:sz w:val="20"/>
          <w:szCs w:val="20"/>
        </w:rPr>
        <w:t>EE354 (Intro to Digital Circuits, Verilog)</w:t>
      </w:r>
      <w:r w:rsidR="003E4ACD" w:rsidRPr="00AF36CB">
        <w:rPr>
          <w:color w:val="000000" w:themeColor="text1"/>
          <w:sz w:val="20"/>
          <w:szCs w:val="20"/>
        </w:rPr>
        <w:tab/>
        <w:t xml:space="preserve"> Aug 2021 – </w:t>
      </w:r>
      <w:r w:rsidR="001503E1">
        <w:rPr>
          <w:color w:val="000000" w:themeColor="text1"/>
          <w:sz w:val="20"/>
          <w:szCs w:val="20"/>
        </w:rPr>
        <w:t>May 2023</w:t>
      </w:r>
    </w:p>
    <w:p w14:paraId="1BA4B200" w14:textId="1E10E310" w:rsidR="003E4ACD" w:rsidRDefault="00C40A78" w:rsidP="003E4ACD">
      <w:pPr>
        <w:pStyle w:val="ListParagraph"/>
        <w:numPr>
          <w:ilvl w:val="0"/>
          <w:numId w:val="14"/>
        </w:numPr>
        <w:tabs>
          <w:tab w:val="right" w:pos="10773"/>
        </w:tabs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Grade</w:t>
      </w:r>
      <w:r w:rsidR="00640494">
        <w:rPr>
          <w:color w:val="000000" w:themeColor="text1"/>
          <w:sz w:val="20"/>
          <w:szCs w:val="20"/>
        </w:rPr>
        <w:t xml:space="preserve"> </w:t>
      </w:r>
      <w:r w:rsidR="003E4ACD" w:rsidRPr="00AF36CB">
        <w:rPr>
          <w:color w:val="000000" w:themeColor="text1"/>
          <w:sz w:val="20"/>
          <w:szCs w:val="20"/>
        </w:rPr>
        <w:t xml:space="preserve">EE451 (Parallel and Distributed Computation, C++, CUDA, </w:t>
      </w:r>
      <w:r w:rsidR="00AA091C" w:rsidRPr="00AF36CB">
        <w:rPr>
          <w:color w:val="000000" w:themeColor="text1"/>
          <w:sz w:val="20"/>
          <w:szCs w:val="20"/>
        </w:rPr>
        <w:t>OpenMP</w:t>
      </w:r>
      <w:r w:rsidR="003E4ACD" w:rsidRPr="00AF36CB">
        <w:rPr>
          <w:color w:val="000000" w:themeColor="text1"/>
          <w:sz w:val="20"/>
          <w:szCs w:val="20"/>
        </w:rPr>
        <w:t>) and EE155 (Intro to Programming, C++)</w:t>
      </w:r>
      <w:r w:rsidR="00322961" w:rsidRPr="00AF36CB">
        <w:rPr>
          <w:color w:val="000000" w:themeColor="text1"/>
          <w:sz w:val="20"/>
          <w:szCs w:val="20"/>
        </w:rPr>
        <w:t xml:space="preserve"> assignments</w:t>
      </w:r>
    </w:p>
    <w:p w14:paraId="549E6F9A" w14:textId="77777777" w:rsidR="00804BEE" w:rsidRPr="00AF36CB" w:rsidRDefault="00804BEE" w:rsidP="00804BEE">
      <w:pPr>
        <w:pStyle w:val="ListParagraph"/>
        <w:spacing w:after="0" w:line="240" w:lineRule="auto"/>
        <w:ind w:left="360"/>
        <w:rPr>
          <w:color w:val="000000" w:themeColor="text1"/>
          <w:sz w:val="20"/>
          <w:szCs w:val="20"/>
        </w:rPr>
      </w:pPr>
    </w:p>
    <w:p w14:paraId="5D2C43DB" w14:textId="77777777" w:rsidR="00804BEE" w:rsidRPr="00AF36CB" w:rsidRDefault="00000000" w:rsidP="00804BEE">
      <w:pPr>
        <w:tabs>
          <w:tab w:val="right" w:pos="10773"/>
        </w:tabs>
        <w:spacing w:after="0" w:line="240" w:lineRule="auto"/>
        <w:ind w:left="360" w:hanging="360"/>
        <w:rPr>
          <w:color w:val="000000" w:themeColor="text1"/>
          <w:sz w:val="20"/>
          <w:szCs w:val="20"/>
        </w:rPr>
      </w:pPr>
      <w:hyperlink r:id="rId13" w:history="1">
        <w:r w:rsidR="00804BEE" w:rsidRPr="00AF36CB">
          <w:rPr>
            <w:rStyle w:val="Hyperlink"/>
            <w:b/>
            <w:color w:val="000000" w:themeColor="text1"/>
            <w:sz w:val="20"/>
            <w:szCs w:val="20"/>
          </w:rPr>
          <w:t>USC Analog/RF Integrated Circuits, Microsystems, and Electromagnetics Lab</w:t>
        </w:r>
      </w:hyperlink>
      <w:r w:rsidR="00804BEE" w:rsidRPr="00AF36CB">
        <w:rPr>
          <w:color w:val="000000" w:themeColor="text1"/>
          <w:sz w:val="20"/>
          <w:szCs w:val="20"/>
        </w:rPr>
        <w:tab/>
        <w:t>Los Angeles, CA</w:t>
      </w:r>
    </w:p>
    <w:p w14:paraId="06340B65" w14:textId="1596E28F" w:rsidR="00804BEE" w:rsidRPr="00AF36CB" w:rsidRDefault="00804BEE" w:rsidP="00804BEE">
      <w:pPr>
        <w:tabs>
          <w:tab w:val="right" w:pos="10773"/>
        </w:tabs>
        <w:spacing w:after="0" w:line="240" w:lineRule="auto"/>
        <w:ind w:left="360" w:hanging="360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Human Motion Recognition Sensor Research</w:t>
      </w:r>
      <w:r w:rsidRPr="00AF36CB">
        <w:rPr>
          <w:color w:val="000000" w:themeColor="text1"/>
          <w:sz w:val="20"/>
          <w:szCs w:val="20"/>
        </w:rPr>
        <w:tab/>
        <w:t>Aug 2021 – Mar 2022</w:t>
      </w:r>
    </w:p>
    <w:p w14:paraId="15A5C536" w14:textId="6AF3FCEB" w:rsidR="00804BEE" w:rsidRPr="00AF36CB" w:rsidRDefault="008D39B1" w:rsidP="00804BEE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Proposed</w:t>
      </w:r>
      <w:r w:rsidR="00804BEE" w:rsidRPr="00AF36CB">
        <w:rPr>
          <w:color w:val="000000" w:themeColor="text1"/>
          <w:sz w:val="20"/>
          <w:szCs w:val="20"/>
        </w:rPr>
        <w:t xml:space="preserve"> a low-cost wearable induction-based sensor control circuit to detect human motion</w:t>
      </w:r>
    </w:p>
    <w:p w14:paraId="138B5FD8" w14:textId="240B2088" w:rsidR="00804BEE" w:rsidRPr="00AF36CB" w:rsidRDefault="004B39C0" w:rsidP="00804BEE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Verified</w:t>
      </w:r>
      <w:r w:rsidR="00804BEE" w:rsidRPr="00AF36CB">
        <w:rPr>
          <w:color w:val="000000" w:themeColor="text1"/>
          <w:sz w:val="20"/>
          <w:szCs w:val="20"/>
        </w:rPr>
        <w:t xml:space="preserve"> circuit function via LTspice (simulator software)</w:t>
      </w:r>
      <w:r w:rsidR="00804BEE" w:rsidRPr="00AF36CB" w:rsidDel="003469C3">
        <w:rPr>
          <w:color w:val="000000" w:themeColor="text1"/>
          <w:sz w:val="20"/>
          <w:szCs w:val="20"/>
        </w:rPr>
        <w:t xml:space="preserve"> </w:t>
      </w:r>
    </w:p>
    <w:p w14:paraId="48E64240" w14:textId="7650814E" w:rsidR="00804BEE" w:rsidRPr="00AF36CB" w:rsidRDefault="00804BEE" w:rsidP="00804BEE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Layout Print Circuit Board circuit via KiCad EDA</w:t>
      </w:r>
      <w:r w:rsidRPr="00AF36CB" w:rsidDel="00F5686E">
        <w:rPr>
          <w:color w:val="000000" w:themeColor="text1"/>
          <w:sz w:val="20"/>
          <w:szCs w:val="20"/>
        </w:rPr>
        <w:t xml:space="preserve"> </w:t>
      </w:r>
      <w:r w:rsidRPr="00AF36CB">
        <w:rPr>
          <w:color w:val="000000" w:themeColor="text1"/>
          <w:sz w:val="20"/>
          <w:szCs w:val="20"/>
        </w:rPr>
        <w:t xml:space="preserve">software </w:t>
      </w:r>
    </w:p>
    <w:p w14:paraId="214AE88C" w14:textId="77777777" w:rsidR="00804BEE" w:rsidRPr="00AF36CB" w:rsidRDefault="00804BEE" w:rsidP="00804BEE">
      <w:pPr>
        <w:spacing w:after="0" w:line="240" w:lineRule="auto"/>
        <w:rPr>
          <w:b/>
          <w:color w:val="000000" w:themeColor="text1"/>
          <w:sz w:val="20"/>
          <w:szCs w:val="20"/>
        </w:rPr>
      </w:pPr>
    </w:p>
    <w:p w14:paraId="51C80E50" w14:textId="77777777" w:rsidR="00804BEE" w:rsidRPr="00AF36CB" w:rsidRDefault="00804BEE" w:rsidP="00804BEE">
      <w:pPr>
        <w:tabs>
          <w:tab w:val="right" w:pos="10773"/>
        </w:tabs>
        <w:spacing w:after="0" w:line="240" w:lineRule="auto"/>
        <w:ind w:left="360" w:hanging="360"/>
        <w:rPr>
          <w:color w:val="000000" w:themeColor="text1"/>
          <w:sz w:val="20"/>
          <w:szCs w:val="20"/>
        </w:rPr>
      </w:pPr>
      <w:r w:rsidRPr="00AF36CB">
        <w:rPr>
          <w:b/>
          <w:color w:val="000000" w:themeColor="text1"/>
          <w:sz w:val="20"/>
          <w:szCs w:val="20"/>
        </w:rPr>
        <w:t>USC Structural Health Monitoring Lab</w:t>
      </w:r>
      <w:r w:rsidRPr="00AF36CB">
        <w:rPr>
          <w:color w:val="000000" w:themeColor="text1"/>
          <w:sz w:val="20"/>
          <w:szCs w:val="20"/>
        </w:rPr>
        <w:tab/>
        <w:t>Los Angeles, CA</w:t>
      </w:r>
    </w:p>
    <w:p w14:paraId="02D9E989" w14:textId="4275B0ED" w:rsidR="00804BEE" w:rsidRPr="00AF36CB" w:rsidRDefault="00754D32" w:rsidP="00804BEE">
      <w:pPr>
        <w:tabs>
          <w:tab w:val="right" w:pos="10773"/>
        </w:tabs>
        <w:spacing w:after="0" w:line="240" w:lineRule="auto"/>
        <w:ind w:left="360" w:hanging="360"/>
        <w:rPr>
          <w:color w:val="000000" w:themeColor="text1"/>
          <w:sz w:val="20"/>
          <w:szCs w:val="20"/>
          <w:lang w:eastAsia="zh-TW"/>
        </w:rPr>
      </w:pPr>
      <w:r w:rsidRPr="00AF36CB">
        <w:rPr>
          <w:color w:val="000000" w:themeColor="text1"/>
          <w:sz w:val="20"/>
          <w:szCs w:val="20"/>
        </w:rPr>
        <w:t>Robot Operating System (ROS) Research</w:t>
      </w:r>
      <w:r w:rsidR="00804BEE" w:rsidRPr="00AF36CB">
        <w:rPr>
          <w:color w:val="000000" w:themeColor="text1"/>
          <w:sz w:val="20"/>
          <w:szCs w:val="20"/>
        </w:rPr>
        <w:tab/>
        <w:t xml:space="preserve">Jul 2021 – </w:t>
      </w:r>
      <w:r w:rsidR="00404C11" w:rsidRPr="00AF36CB">
        <w:rPr>
          <w:color w:val="000000" w:themeColor="text1"/>
          <w:sz w:val="20"/>
          <w:szCs w:val="20"/>
        </w:rPr>
        <w:t>Oct</w:t>
      </w:r>
      <w:r w:rsidR="00804BEE" w:rsidRPr="00AF36CB">
        <w:rPr>
          <w:color w:val="000000" w:themeColor="text1"/>
          <w:sz w:val="20"/>
          <w:szCs w:val="20"/>
        </w:rPr>
        <w:t xml:space="preserve"> 202</w:t>
      </w:r>
      <w:r w:rsidR="003F3190" w:rsidRPr="00AF36CB">
        <w:rPr>
          <w:color w:val="000000" w:themeColor="text1"/>
          <w:sz w:val="20"/>
          <w:szCs w:val="20"/>
        </w:rPr>
        <w:t>1</w:t>
      </w:r>
    </w:p>
    <w:p w14:paraId="7CE0D168" w14:textId="3B9E58D2" w:rsidR="00804BEE" w:rsidRPr="00AF36CB" w:rsidRDefault="00804BEE" w:rsidP="00804BEE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 xml:space="preserve">Developed a multi-node simulation system in Python and C++ to collect image data via </w:t>
      </w:r>
      <w:r w:rsidR="006B5409" w:rsidRPr="00AF36CB">
        <w:rPr>
          <w:color w:val="000000" w:themeColor="text1"/>
          <w:sz w:val="20"/>
          <w:szCs w:val="20"/>
        </w:rPr>
        <w:t>a Hexacopter model</w:t>
      </w:r>
      <w:r w:rsidRPr="00AF36CB">
        <w:rPr>
          <w:color w:val="000000" w:themeColor="text1"/>
          <w:sz w:val="20"/>
          <w:szCs w:val="20"/>
        </w:rPr>
        <w:t xml:space="preserve"> on ROS</w:t>
      </w:r>
    </w:p>
    <w:p w14:paraId="57CE7C2B" w14:textId="353D77CD" w:rsidR="00804BEE" w:rsidRPr="00AF36CB" w:rsidRDefault="00804BEE" w:rsidP="00804BEE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 xml:space="preserve">Created </w:t>
      </w:r>
      <w:r w:rsidR="006B5409" w:rsidRPr="00AF36CB">
        <w:rPr>
          <w:color w:val="000000" w:themeColor="text1"/>
          <w:sz w:val="20"/>
          <w:szCs w:val="20"/>
        </w:rPr>
        <w:t xml:space="preserve">a </w:t>
      </w:r>
      <w:r w:rsidR="0032686B">
        <w:rPr>
          <w:color w:val="000000" w:themeColor="text1"/>
          <w:sz w:val="20"/>
          <w:szCs w:val="20"/>
        </w:rPr>
        <w:t xml:space="preserve">growing </w:t>
      </w:r>
      <w:r w:rsidRPr="00AF36CB">
        <w:rPr>
          <w:color w:val="000000" w:themeColor="text1"/>
          <w:sz w:val="20"/>
          <w:szCs w:val="20"/>
        </w:rPr>
        <w:t xml:space="preserve">crack </w:t>
      </w:r>
      <w:r w:rsidR="0032686B">
        <w:rPr>
          <w:color w:val="000000" w:themeColor="text1"/>
          <w:sz w:val="20"/>
          <w:szCs w:val="20"/>
        </w:rPr>
        <w:t>simulator</w:t>
      </w:r>
      <w:r w:rsidRPr="00AF36CB">
        <w:rPr>
          <w:color w:val="000000" w:themeColor="text1"/>
          <w:sz w:val="20"/>
          <w:szCs w:val="20"/>
        </w:rPr>
        <w:t xml:space="preserve"> tool and implemented image quilting in MATLAB to </w:t>
      </w:r>
      <w:r w:rsidR="002B691A" w:rsidRPr="00AF36CB">
        <w:rPr>
          <w:color w:val="000000" w:themeColor="text1"/>
          <w:sz w:val="20"/>
          <w:szCs w:val="20"/>
        </w:rPr>
        <w:t xml:space="preserve">synthesize </w:t>
      </w:r>
      <w:r w:rsidRPr="00AF36CB">
        <w:rPr>
          <w:color w:val="000000" w:themeColor="text1"/>
          <w:sz w:val="20"/>
          <w:szCs w:val="20"/>
        </w:rPr>
        <w:t>data for simulation job</w:t>
      </w:r>
      <w:r w:rsidR="00BA4A84">
        <w:rPr>
          <w:color w:val="000000" w:themeColor="text1"/>
          <w:sz w:val="20"/>
          <w:szCs w:val="20"/>
        </w:rPr>
        <w:t>s</w:t>
      </w:r>
    </w:p>
    <w:p w14:paraId="277E5211" w14:textId="77777777" w:rsidR="00804BEE" w:rsidRPr="00AF36CB" w:rsidRDefault="00804BEE" w:rsidP="00804BEE">
      <w:pPr>
        <w:spacing w:after="0" w:line="240" w:lineRule="auto"/>
        <w:rPr>
          <w:color w:val="000000" w:themeColor="text1"/>
          <w:sz w:val="20"/>
          <w:szCs w:val="20"/>
        </w:rPr>
      </w:pPr>
    </w:p>
    <w:p w14:paraId="341F24DA" w14:textId="77777777" w:rsidR="00804BEE" w:rsidRPr="00AF36CB" w:rsidRDefault="00804BEE" w:rsidP="00804BEE">
      <w:pPr>
        <w:tabs>
          <w:tab w:val="right" w:pos="10773"/>
        </w:tabs>
        <w:spacing w:after="0" w:line="240" w:lineRule="auto"/>
        <w:ind w:left="360" w:hanging="360"/>
        <w:rPr>
          <w:color w:val="000000" w:themeColor="text1"/>
          <w:sz w:val="20"/>
          <w:szCs w:val="20"/>
        </w:rPr>
      </w:pPr>
      <w:r w:rsidRPr="00AF36CB">
        <w:rPr>
          <w:b/>
          <w:color w:val="000000" w:themeColor="text1"/>
          <w:sz w:val="20"/>
          <w:szCs w:val="20"/>
        </w:rPr>
        <w:t>The Group Strive Electronic Company</w:t>
      </w:r>
      <w:r w:rsidRPr="00AF36CB">
        <w:rPr>
          <w:color w:val="000000" w:themeColor="text1"/>
          <w:sz w:val="20"/>
          <w:szCs w:val="20"/>
        </w:rPr>
        <w:t xml:space="preserve"> </w:t>
      </w:r>
      <w:r w:rsidRPr="00AF36CB">
        <w:rPr>
          <w:color w:val="000000" w:themeColor="text1"/>
          <w:sz w:val="20"/>
          <w:szCs w:val="20"/>
        </w:rPr>
        <w:tab/>
        <w:t>Hsinchu, Taiwan</w:t>
      </w:r>
    </w:p>
    <w:p w14:paraId="29D58E65" w14:textId="77777777" w:rsidR="00804BEE" w:rsidRPr="00AF36CB" w:rsidRDefault="00804BEE" w:rsidP="00804BEE">
      <w:pPr>
        <w:tabs>
          <w:tab w:val="right" w:pos="10773"/>
        </w:tabs>
        <w:spacing w:after="0" w:line="240" w:lineRule="auto"/>
        <w:ind w:left="360" w:hanging="360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Semiconductor Product Manufacturing MIS Internship</w:t>
      </w:r>
      <w:r w:rsidRPr="00AF36CB">
        <w:rPr>
          <w:color w:val="000000" w:themeColor="text1"/>
          <w:sz w:val="20"/>
          <w:szCs w:val="20"/>
        </w:rPr>
        <w:tab/>
        <w:t>Jun 2020 – Aug 2020</w:t>
      </w:r>
    </w:p>
    <w:p w14:paraId="00C4924F" w14:textId="62A2E426" w:rsidR="00804BEE" w:rsidRPr="00AF36CB" w:rsidRDefault="00804BEE" w:rsidP="00804BEE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 xml:space="preserve">Managed database, server, and label system and worked closely with </w:t>
      </w:r>
      <w:r w:rsidR="006B5409" w:rsidRPr="00AF36CB">
        <w:rPr>
          <w:color w:val="000000" w:themeColor="text1"/>
          <w:sz w:val="20"/>
          <w:szCs w:val="20"/>
        </w:rPr>
        <w:t xml:space="preserve">the </w:t>
      </w:r>
      <w:r w:rsidRPr="00AF36CB">
        <w:rPr>
          <w:color w:val="000000" w:themeColor="text1"/>
          <w:sz w:val="20"/>
          <w:szCs w:val="20"/>
        </w:rPr>
        <w:t>packaging and testing department</w:t>
      </w:r>
    </w:p>
    <w:p w14:paraId="102D9D78" w14:textId="76F18EF6" w:rsidR="00804BEE" w:rsidRPr="00AF36CB" w:rsidRDefault="002B691A" w:rsidP="00804BEE">
      <w:pPr>
        <w:pStyle w:val="ListParagraph"/>
        <w:numPr>
          <w:ilvl w:val="0"/>
          <w:numId w:val="14"/>
        </w:num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Established</w:t>
      </w:r>
      <w:r w:rsidR="00804BEE" w:rsidRPr="00AF36CB">
        <w:rPr>
          <w:color w:val="000000" w:themeColor="text1"/>
          <w:sz w:val="20"/>
          <w:szCs w:val="20"/>
        </w:rPr>
        <w:t xml:space="preserve"> a new request function on </w:t>
      </w:r>
      <w:r w:rsidR="00EB4391" w:rsidRPr="00AF36CB">
        <w:rPr>
          <w:color w:val="000000" w:themeColor="text1"/>
          <w:sz w:val="20"/>
          <w:szCs w:val="20"/>
        </w:rPr>
        <w:t xml:space="preserve">the </w:t>
      </w:r>
      <w:r w:rsidR="00804BEE" w:rsidRPr="00AF36CB">
        <w:rPr>
          <w:color w:val="000000" w:themeColor="text1"/>
          <w:sz w:val="20"/>
          <w:szCs w:val="20"/>
        </w:rPr>
        <w:t xml:space="preserve">company's operation website, replaced paper request forms </w:t>
      </w:r>
    </w:p>
    <w:p w14:paraId="40FEC3FC" w14:textId="77777777" w:rsidR="00804BEE" w:rsidRPr="00AF36CB" w:rsidRDefault="00804BEE" w:rsidP="00804BEE">
      <w:pPr>
        <w:spacing w:after="0" w:line="240" w:lineRule="auto"/>
        <w:rPr>
          <w:b/>
          <w:color w:val="000000" w:themeColor="text1"/>
          <w:sz w:val="20"/>
          <w:szCs w:val="20"/>
        </w:rPr>
      </w:pPr>
    </w:p>
    <w:p w14:paraId="10493BC5" w14:textId="35C0DCB2" w:rsidR="0038413F" w:rsidRDefault="00804BEE" w:rsidP="009E323A">
      <w:pPr>
        <w:spacing w:after="0" w:line="240" w:lineRule="auto"/>
        <w:rPr>
          <w:b/>
          <w:color w:val="000000" w:themeColor="text1"/>
          <w:sz w:val="20"/>
          <w:szCs w:val="20"/>
        </w:rPr>
      </w:pPr>
      <w:r w:rsidRPr="00AF36CB">
        <w:rPr>
          <w:b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C0653E" wp14:editId="6FF8A734">
                <wp:simplePos x="0" y="0"/>
                <wp:positionH relativeFrom="margin">
                  <wp:align>left</wp:align>
                </wp:positionH>
                <wp:positionV relativeFrom="paragraph">
                  <wp:posOffset>159385</wp:posOffset>
                </wp:positionV>
                <wp:extent cx="6867525" cy="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675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1A0169DB" id="Straight Connector 9" o:spid="_x0000_s1026" style="position:absolute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2.55pt" to="540.7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AF36CB">
        <w:rPr>
          <w:b/>
          <w:color w:val="000000" w:themeColor="text1"/>
          <w:sz w:val="20"/>
          <w:szCs w:val="20"/>
        </w:rPr>
        <w:t>COURSE PROJECTS</w:t>
      </w:r>
    </w:p>
    <w:p w14:paraId="42C916A3" w14:textId="77777777" w:rsidR="0008719C" w:rsidRPr="00AF36CB" w:rsidRDefault="0008719C" w:rsidP="0008719C">
      <w:p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  <w:r w:rsidRPr="00F9080D">
        <w:rPr>
          <w:b/>
          <w:color w:val="000000" w:themeColor="text1"/>
          <w:sz w:val="20"/>
          <w:szCs w:val="20"/>
        </w:rPr>
        <w:t>Semantic Deduplication</w:t>
      </w:r>
      <w:r>
        <w:rPr>
          <w:b/>
          <w:color w:val="000000" w:themeColor="text1"/>
          <w:sz w:val="20"/>
          <w:szCs w:val="20"/>
        </w:rPr>
        <w:t xml:space="preserve"> with clustering techniques</w:t>
      </w:r>
      <w:r w:rsidRPr="00F9080D">
        <w:rPr>
          <w:b/>
          <w:color w:val="000000" w:themeColor="text1"/>
          <w:sz w:val="20"/>
          <w:szCs w:val="20"/>
        </w:rPr>
        <w:t xml:space="preserve"> for Data-efficient Learning</w:t>
      </w:r>
      <w:r w:rsidRPr="00AF36CB">
        <w:rPr>
          <w:color w:val="000000" w:themeColor="text1"/>
          <w:sz w:val="20"/>
          <w:szCs w:val="20"/>
        </w:rPr>
        <w:tab/>
        <w:t xml:space="preserve"> </w:t>
      </w:r>
      <w:r>
        <w:rPr>
          <w:color w:val="000000" w:themeColor="text1"/>
          <w:sz w:val="20"/>
          <w:szCs w:val="20"/>
        </w:rPr>
        <w:t>April</w:t>
      </w:r>
      <w:r w:rsidRPr="00AF36CB">
        <w:rPr>
          <w:color w:val="000000" w:themeColor="text1"/>
          <w:sz w:val="20"/>
          <w:szCs w:val="20"/>
        </w:rPr>
        <w:t xml:space="preserve"> 2023–</w:t>
      </w:r>
      <w:r>
        <w:rPr>
          <w:color w:val="000000" w:themeColor="text1"/>
          <w:sz w:val="20"/>
          <w:szCs w:val="20"/>
        </w:rPr>
        <w:t>May 2023</w:t>
      </w:r>
    </w:p>
    <w:p w14:paraId="3776431C" w14:textId="1EA66BAA" w:rsidR="0008719C" w:rsidRPr="00ED3588" w:rsidRDefault="0008719C" w:rsidP="0008719C">
      <w:pPr>
        <w:pStyle w:val="ListParagraph"/>
        <w:numPr>
          <w:ilvl w:val="0"/>
          <w:numId w:val="17"/>
        </w:numPr>
        <w:tabs>
          <w:tab w:val="right" w:pos="10773"/>
        </w:tabs>
        <w:spacing w:after="0" w:line="240" w:lineRule="auto"/>
        <w:rPr>
          <w:bCs/>
          <w:color w:val="000000" w:themeColor="text1"/>
          <w:sz w:val="20"/>
          <w:szCs w:val="20"/>
        </w:rPr>
      </w:pPr>
      <w:r>
        <w:rPr>
          <w:bCs/>
          <w:color w:val="000000" w:themeColor="text1"/>
          <w:sz w:val="20"/>
          <w:szCs w:val="20"/>
        </w:rPr>
        <w:t xml:space="preserve">Optimized MNIST, </w:t>
      </w:r>
      <w:proofErr w:type="spellStart"/>
      <w:r>
        <w:rPr>
          <w:bCs/>
          <w:color w:val="000000" w:themeColor="text1"/>
          <w:sz w:val="20"/>
          <w:szCs w:val="20"/>
        </w:rPr>
        <w:t>FashionMNIST</w:t>
      </w:r>
      <w:proofErr w:type="spellEnd"/>
      <w:r>
        <w:rPr>
          <w:bCs/>
          <w:color w:val="000000" w:themeColor="text1"/>
          <w:sz w:val="20"/>
          <w:szCs w:val="20"/>
        </w:rPr>
        <w:t xml:space="preserve">, and Cifar10 datasets using VGG16 and </w:t>
      </w:r>
      <w:proofErr w:type="spellStart"/>
      <w:r>
        <w:rPr>
          <w:bCs/>
          <w:color w:val="000000" w:themeColor="text1"/>
          <w:sz w:val="20"/>
          <w:szCs w:val="20"/>
        </w:rPr>
        <w:t>Kmeans</w:t>
      </w:r>
      <w:proofErr w:type="spellEnd"/>
      <w:r>
        <w:rPr>
          <w:bCs/>
          <w:color w:val="000000" w:themeColor="text1"/>
          <w:sz w:val="20"/>
          <w:szCs w:val="20"/>
        </w:rPr>
        <w:t xml:space="preserve">, then trained with MLP and CNN models </w:t>
      </w:r>
    </w:p>
    <w:p w14:paraId="018768B8" w14:textId="31E44E8E" w:rsidR="0008719C" w:rsidRPr="00821454" w:rsidRDefault="0008719C" w:rsidP="00BD6EC1">
      <w:pPr>
        <w:pStyle w:val="ListParagraph"/>
        <w:numPr>
          <w:ilvl w:val="0"/>
          <w:numId w:val="17"/>
        </w:numPr>
        <w:tabs>
          <w:tab w:val="right" w:pos="10773"/>
        </w:tabs>
        <w:spacing w:after="0" w:line="240" w:lineRule="auto"/>
        <w:rPr>
          <w:bCs/>
          <w:color w:val="000000" w:themeColor="text1"/>
          <w:sz w:val="20"/>
          <w:szCs w:val="20"/>
        </w:rPr>
      </w:pPr>
      <w:r>
        <w:rPr>
          <w:bCs/>
          <w:color w:val="000000" w:themeColor="text1"/>
          <w:sz w:val="20"/>
          <w:szCs w:val="20"/>
        </w:rPr>
        <w:t>P</w:t>
      </w:r>
      <w:r w:rsidRPr="006F6C37">
        <w:rPr>
          <w:bCs/>
          <w:color w:val="000000" w:themeColor="text1"/>
          <w:sz w:val="20"/>
          <w:szCs w:val="20"/>
        </w:rPr>
        <w:t>ropose a stratified sampling approach that balances the data samples</w:t>
      </w:r>
      <w:r>
        <w:rPr>
          <w:bCs/>
          <w:color w:val="000000" w:themeColor="text1"/>
          <w:sz w:val="20"/>
          <w:szCs w:val="20"/>
        </w:rPr>
        <w:t xml:space="preserve">, </w:t>
      </w:r>
      <w:r w:rsidRPr="006F6C37">
        <w:rPr>
          <w:bCs/>
          <w:color w:val="000000" w:themeColor="text1"/>
          <w:sz w:val="20"/>
          <w:szCs w:val="20"/>
        </w:rPr>
        <w:t>which improves the random setting by up to 3%</w:t>
      </w:r>
      <w:r w:rsidR="00B16DB4">
        <w:rPr>
          <w:bCs/>
          <w:color w:val="000000" w:themeColor="text1"/>
          <w:sz w:val="20"/>
          <w:szCs w:val="20"/>
        </w:rPr>
        <w:t xml:space="preserve"> acc</w:t>
      </w:r>
      <w:r w:rsidRPr="006F6C37">
        <w:rPr>
          <w:bCs/>
          <w:color w:val="000000" w:themeColor="text1"/>
          <w:sz w:val="20"/>
          <w:szCs w:val="20"/>
        </w:rPr>
        <w:t>.</w:t>
      </w:r>
    </w:p>
    <w:p w14:paraId="3853D420" w14:textId="393C14FE" w:rsidR="00BD6EC1" w:rsidRPr="00AF36CB" w:rsidRDefault="00C21796" w:rsidP="00BD6EC1">
      <w:p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lastRenderedPageBreak/>
        <w:t>T.H.A.N.O.S</w:t>
      </w:r>
      <w:r w:rsidR="0045482B">
        <w:rPr>
          <w:b/>
          <w:color w:val="000000" w:themeColor="text1"/>
          <w:sz w:val="20"/>
          <w:szCs w:val="20"/>
        </w:rPr>
        <w:t xml:space="preserve"> </w:t>
      </w:r>
      <w:r w:rsidR="0045482B">
        <w:rPr>
          <w:b/>
          <w:color w:val="000000" w:themeColor="text1"/>
          <w:sz w:val="20"/>
          <w:szCs w:val="20"/>
        </w:rPr>
        <w:softHyphen/>
        <w:t xml:space="preserve">– </w:t>
      </w:r>
      <w:r w:rsidR="00314216" w:rsidRPr="00314216">
        <w:rPr>
          <w:b/>
          <w:color w:val="000000" w:themeColor="text1"/>
          <w:sz w:val="20"/>
          <w:szCs w:val="20"/>
        </w:rPr>
        <w:t>True Hardware Accelerated NIDS Offloading System</w:t>
      </w:r>
      <w:r w:rsidR="00BD6EC1" w:rsidRPr="00AF36CB">
        <w:rPr>
          <w:color w:val="000000" w:themeColor="text1"/>
          <w:sz w:val="20"/>
          <w:szCs w:val="20"/>
        </w:rPr>
        <w:tab/>
        <w:t xml:space="preserve"> Jan 2023</w:t>
      </w:r>
      <w:r w:rsidR="008B0EBD">
        <w:rPr>
          <w:color w:val="000000" w:themeColor="text1"/>
          <w:sz w:val="20"/>
          <w:szCs w:val="20"/>
        </w:rPr>
        <w:t xml:space="preserve"> </w:t>
      </w:r>
      <w:r w:rsidR="00BD6EC1" w:rsidRPr="00AF36CB">
        <w:rPr>
          <w:color w:val="000000" w:themeColor="text1"/>
          <w:sz w:val="20"/>
          <w:szCs w:val="20"/>
        </w:rPr>
        <w:t>–</w:t>
      </w:r>
      <w:r w:rsidR="008B0EBD">
        <w:rPr>
          <w:color w:val="000000" w:themeColor="text1"/>
          <w:sz w:val="20"/>
          <w:szCs w:val="20"/>
        </w:rPr>
        <w:t xml:space="preserve"> </w:t>
      </w:r>
      <w:r w:rsidR="009B060E">
        <w:rPr>
          <w:color w:val="000000" w:themeColor="text1"/>
          <w:sz w:val="20"/>
          <w:szCs w:val="20"/>
        </w:rPr>
        <w:t>May 2023</w:t>
      </w:r>
    </w:p>
    <w:p w14:paraId="02FDAA38" w14:textId="5E7946E0" w:rsidR="00BD6EC1" w:rsidRPr="00AF36CB" w:rsidRDefault="00BD6EC1" w:rsidP="00BD6EC1">
      <w:pPr>
        <w:pStyle w:val="ListParagraph"/>
        <w:numPr>
          <w:ilvl w:val="0"/>
          <w:numId w:val="17"/>
        </w:num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 xml:space="preserve">Designed a 5-staged </w:t>
      </w:r>
      <w:r w:rsidR="00600982">
        <w:rPr>
          <w:color w:val="000000" w:themeColor="text1"/>
          <w:sz w:val="20"/>
          <w:szCs w:val="20"/>
        </w:rPr>
        <w:t>dual</w:t>
      </w:r>
      <w:r w:rsidRPr="00AF36CB">
        <w:rPr>
          <w:color w:val="000000" w:themeColor="text1"/>
          <w:sz w:val="20"/>
          <w:szCs w:val="20"/>
        </w:rPr>
        <w:t xml:space="preserve">-core multi-thread processor for </w:t>
      </w:r>
      <w:r w:rsidR="00600982">
        <w:rPr>
          <w:color w:val="000000" w:themeColor="text1"/>
          <w:sz w:val="20"/>
          <w:szCs w:val="20"/>
        </w:rPr>
        <w:t>hardware intrusion detection</w:t>
      </w:r>
      <w:r w:rsidR="007E46F3">
        <w:rPr>
          <w:color w:val="000000" w:themeColor="text1"/>
          <w:sz w:val="20"/>
          <w:szCs w:val="20"/>
        </w:rPr>
        <w:t xml:space="preserve"> that is compatible with SNORT rules</w:t>
      </w:r>
    </w:p>
    <w:p w14:paraId="5877CA9C" w14:textId="666ECBCB" w:rsidR="00BD6EC1" w:rsidRPr="001F7D4F" w:rsidRDefault="00BD6EC1" w:rsidP="00BD6EC1">
      <w:pPr>
        <w:pStyle w:val="ListParagraph"/>
        <w:numPr>
          <w:ilvl w:val="0"/>
          <w:numId w:val="17"/>
        </w:num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 xml:space="preserve">Constructed a RISC-V compiler in </w:t>
      </w:r>
      <w:r w:rsidR="00600982">
        <w:rPr>
          <w:color w:val="000000" w:themeColor="text1"/>
          <w:sz w:val="20"/>
          <w:szCs w:val="20"/>
        </w:rPr>
        <w:t>Python</w:t>
      </w:r>
      <w:r w:rsidRPr="00AF36CB">
        <w:rPr>
          <w:color w:val="000000" w:themeColor="text1"/>
          <w:sz w:val="20"/>
          <w:szCs w:val="20"/>
        </w:rPr>
        <w:t xml:space="preserve"> for compiling RISC-V assembly code</w:t>
      </w:r>
    </w:p>
    <w:p w14:paraId="4D2E5569" w14:textId="73903FF2" w:rsidR="001F7D4F" w:rsidRPr="00AF36CB" w:rsidRDefault="001F2F9B" w:rsidP="00BD6EC1">
      <w:pPr>
        <w:pStyle w:val="ListParagraph"/>
        <w:numPr>
          <w:ilvl w:val="0"/>
          <w:numId w:val="17"/>
        </w:num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Implemented Bloom filter and </w:t>
      </w:r>
      <w:r w:rsidR="007E46F3">
        <w:rPr>
          <w:color w:val="000000" w:themeColor="text1"/>
          <w:sz w:val="20"/>
          <w:szCs w:val="20"/>
        </w:rPr>
        <w:t xml:space="preserve">editing package header on FPGA </w:t>
      </w:r>
      <w:r w:rsidR="00DA1505">
        <w:rPr>
          <w:color w:val="000000" w:themeColor="text1"/>
          <w:sz w:val="20"/>
          <w:szCs w:val="20"/>
        </w:rPr>
        <w:t xml:space="preserve">using Verilog </w:t>
      </w:r>
      <w:r w:rsidR="007E46F3">
        <w:rPr>
          <w:color w:val="000000" w:themeColor="text1"/>
          <w:sz w:val="20"/>
          <w:szCs w:val="20"/>
        </w:rPr>
        <w:t>for memory-efficient matching</w:t>
      </w:r>
    </w:p>
    <w:p w14:paraId="0EEC4C64" w14:textId="77777777" w:rsidR="0095140F" w:rsidRDefault="0095140F" w:rsidP="0095140F">
      <w:pPr>
        <w:tabs>
          <w:tab w:val="right" w:pos="10773"/>
        </w:tabs>
        <w:spacing w:after="0" w:line="240" w:lineRule="auto"/>
        <w:rPr>
          <w:bCs/>
          <w:color w:val="000000" w:themeColor="text1"/>
          <w:sz w:val="20"/>
          <w:szCs w:val="20"/>
        </w:rPr>
      </w:pPr>
    </w:p>
    <w:p w14:paraId="1A3B4A62" w14:textId="43D9CD96" w:rsidR="0095140F" w:rsidRPr="00AF36CB" w:rsidRDefault="0095140F" w:rsidP="0095140F">
      <w:p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t>Smart Bike Helmet</w:t>
      </w:r>
      <w:r w:rsidRPr="00AF36CB">
        <w:rPr>
          <w:color w:val="000000" w:themeColor="text1"/>
          <w:sz w:val="20"/>
          <w:szCs w:val="20"/>
        </w:rPr>
        <w:tab/>
        <w:t xml:space="preserve"> </w:t>
      </w:r>
      <w:r>
        <w:rPr>
          <w:color w:val="000000" w:themeColor="text1"/>
          <w:sz w:val="20"/>
          <w:szCs w:val="20"/>
        </w:rPr>
        <w:t>Jan</w:t>
      </w:r>
      <w:r w:rsidRPr="00AF36CB">
        <w:rPr>
          <w:color w:val="000000" w:themeColor="text1"/>
          <w:sz w:val="20"/>
          <w:szCs w:val="20"/>
        </w:rPr>
        <w:t xml:space="preserve"> 2023</w:t>
      </w:r>
      <w:r w:rsidR="008B0EBD">
        <w:rPr>
          <w:color w:val="000000" w:themeColor="text1"/>
          <w:sz w:val="20"/>
          <w:szCs w:val="20"/>
        </w:rPr>
        <w:t xml:space="preserve"> </w:t>
      </w:r>
      <w:r w:rsidRPr="00AF36CB">
        <w:rPr>
          <w:color w:val="000000" w:themeColor="text1"/>
          <w:sz w:val="20"/>
          <w:szCs w:val="20"/>
        </w:rPr>
        <w:t>–</w:t>
      </w:r>
      <w:r w:rsidR="008B0EBD"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</w:rPr>
        <w:t>May 2023</w:t>
      </w:r>
    </w:p>
    <w:p w14:paraId="6FA151F6" w14:textId="77777777" w:rsidR="0095140F" w:rsidRDefault="0095140F" w:rsidP="0095140F">
      <w:pPr>
        <w:pStyle w:val="ListParagraph"/>
        <w:numPr>
          <w:ilvl w:val="0"/>
          <w:numId w:val="17"/>
        </w:numPr>
        <w:tabs>
          <w:tab w:val="right" w:pos="10773"/>
        </w:tabs>
        <w:spacing w:after="0" w:line="240" w:lineRule="auto"/>
        <w:rPr>
          <w:bCs/>
          <w:color w:val="000000" w:themeColor="text1"/>
          <w:sz w:val="20"/>
          <w:szCs w:val="20"/>
        </w:rPr>
      </w:pPr>
      <w:r>
        <w:rPr>
          <w:bCs/>
          <w:color w:val="000000" w:themeColor="text1"/>
          <w:sz w:val="20"/>
          <w:szCs w:val="20"/>
        </w:rPr>
        <w:t xml:space="preserve">Invented a bike helmet with </w:t>
      </w:r>
      <w:r w:rsidRPr="00933696">
        <w:rPr>
          <w:bCs/>
          <w:color w:val="000000" w:themeColor="text1"/>
          <w:sz w:val="20"/>
          <w:szCs w:val="20"/>
        </w:rPr>
        <w:t>ATMega328p</w:t>
      </w:r>
      <w:r>
        <w:rPr>
          <w:bCs/>
          <w:color w:val="000000" w:themeColor="text1"/>
          <w:sz w:val="20"/>
          <w:szCs w:val="20"/>
        </w:rPr>
        <w:t xml:space="preserve"> microcontroller with SOS signals, turn/brake signals, ultrasonic, and accelerometer</w:t>
      </w:r>
    </w:p>
    <w:p w14:paraId="1AD24BB2" w14:textId="7EB2F6C5" w:rsidR="0095140F" w:rsidRPr="00F1372E" w:rsidRDefault="0095140F" w:rsidP="0095140F">
      <w:pPr>
        <w:pStyle w:val="ListParagraph"/>
        <w:numPr>
          <w:ilvl w:val="0"/>
          <w:numId w:val="17"/>
        </w:numPr>
        <w:tabs>
          <w:tab w:val="right" w:pos="10773"/>
        </w:tabs>
        <w:spacing w:after="0" w:line="240" w:lineRule="auto"/>
        <w:rPr>
          <w:bCs/>
          <w:color w:val="000000" w:themeColor="text1"/>
          <w:sz w:val="20"/>
          <w:szCs w:val="20"/>
        </w:rPr>
      </w:pPr>
      <w:r>
        <w:rPr>
          <w:bCs/>
          <w:color w:val="000000" w:themeColor="text1"/>
          <w:sz w:val="20"/>
          <w:szCs w:val="20"/>
        </w:rPr>
        <w:t xml:space="preserve">Optimized and </w:t>
      </w:r>
      <w:r w:rsidR="002A448F">
        <w:rPr>
          <w:bCs/>
          <w:color w:val="000000" w:themeColor="text1"/>
          <w:sz w:val="20"/>
          <w:szCs w:val="20"/>
        </w:rPr>
        <w:t>implemented</w:t>
      </w:r>
      <w:r>
        <w:rPr>
          <w:bCs/>
          <w:color w:val="000000" w:themeColor="text1"/>
          <w:sz w:val="20"/>
          <w:szCs w:val="20"/>
        </w:rPr>
        <w:t xml:space="preserve"> modules such as GSM, Radio, Accelerometer, and GPS using UART, I2C, and SPI with C </w:t>
      </w:r>
    </w:p>
    <w:p w14:paraId="05BE8A94" w14:textId="77777777" w:rsidR="0095140F" w:rsidRPr="00AF36CB" w:rsidRDefault="0095140F" w:rsidP="00C43345">
      <w:pPr>
        <w:tabs>
          <w:tab w:val="right" w:pos="10773"/>
        </w:tabs>
        <w:spacing w:after="0" w:line="240" w:lineRule="auto"/>
        <w:rPr>
          <w:color w:val="000000" w:themeColor="text1"/>
        </w:rPr>
      </w:pPr>
    </w:p>
    <w:p w14:paraId="2D6F5B02" w14:textId="4934B804" w:rsidR="00C43345" w:rsidRPr="00AF36CB" w:rsidRDefault="00000000" w:rsidP="00C43345">
      <w:p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  <w:hyperlink r:id="rId14" w:history="1">
        <w:r w:rsidR="00C43345" w:rsidRPr="00AF36CB">
          <w:rPr>
            <w:rStyle w:val="Hyperlink"/>
            <w:b/>
            <w:color w:val="000000" w:themeColor="text1"/>
            <w:sz w:val="20"/>
            <w:szCs w:val="20"/>
          </w:rPr>
          <w:t xml:space="preserve">Accelerated Visual Transform </w:t>
        </w:r>
        <w:r w:rsidR="00355250" w:rsidRPr="00AF36CB">
          <w:rPr>
            <w:rStyle w:val="Hyperlink"/>
            <w:b/>
            <w:color w:val="000000" w:themeColor="text1"/>
            <w:sz w:val="20"/>
            <w:szCs w:val="20"/>
          </w:rPr>
          <w:t>on GPU</w:t>
        </w:r>
      </w:hyperlink>
      <w:r w:rsidR="005A178C">
        <w:rPr>
          <w:rStyle w:val="Hyperlink"/>
          <w:b/>
          <w:color w:val="000000" w:themeColor="text1"/>
          <w:sz w:val="20"/>
          <w:szCs w:val="20"/>
        </w:rPr>
        <w:t xml:space="preserve"> (Achieved 223x speedup)</w:t>
      </w:r>
      <w:r w:rsidR="00C43345" w:rsidRPr="00AF36CB">
        <w:rPr>
          <w:color w:val="000000" w:themeColor="text1"/>
          <w:sz w:val="20"/>
          <w:szCs w:val="20"/>
        </w:rPr>
        <w:tab/>
        <w:t xml:space="preserve"> </w:t>
      </w:r>
      <w:r w:rsidR="007F42A0" w:rsidRPr="00AF36CB">
        <w:rPr>
          <w:color w:val="000000" w:themeColor="text1"/>
          <w:sz w:val="20"/>
          <w:szCs w:val="20"/>
        </w:rPr>
        <w:t>Nov</w:t>
      </w:r>
      <w:r w:rsidR="00C43345" w:rsidRPr="00AF36CB">
        <w:rPr>
          <w:color w:val="000000" w:themeColor="text1"/>
          <w:sz w:val="20"/>
          <w:szCs w:val="20"/>
        </w:rPr>
        <w:t xml:space="preserve"> 2022 – </w:t>
      </w:r>
      <w:r w:rsidR="007F42A0" w:rsidRPr="00AF36CB">
        <w:rPr>
          <w:color w:val="000000" w:themeColor="text1"/>
          <w:sz w:val="20"/>
          <w:szCs w:val="20"/>
        </w:rPr>
        <w:t>Dec</w:t>
      </w:r>
      <w:r w:rsidR="00C43345" w:rsidRPr="00AF36CB">
        <w:rPr>
          <w:color w:val="000000" w:themeColor="text1"/>
          <w:sz w:val="20"/>
          <w:szCs w:val="20"/>
        </w:rPr>
        <w:t xml:space="preserve"> 2022</w:t>
      </w:r>
    </w:p>
    <w:p w14:paraId="6BC9DD8E" w14:textId="0684411B" w:rsidR="005A178C" w:rsidRPr="005A178C" w:rsidRDefault="002B691A" w:rsidP="005A178C">
      <w:pPr>
        <w:pStyle w:val="ListParagraph"/>
        <w:numPr>
          <w:ilvl w:val="0"/>
          <w:numId w:val="17"/>
        </w:num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O</w:t>
      </w:r>
      <w:r w:rsidR="00355250" w:rsidRPr="00AF36CB">
        <w:rPr>
          <w:color w:val="000000" w:themeColor="text1"/>
          <w:sz w:val="20"/>
          <w:szCs w:val="20"/>
        </w:rPr>
        <w:t>ptimized</w:t>
      </w:r>
      <w:r w:rsidR="009F11DE" w:rsidRPr="00AF36CB">
        <w:rPr>
          <w:color w:val="000000" w:themeColor="text1"/>
          <w:sz w:val="20"/>
          <w:szCs w:val="20"/>
        </w:rPr>
        <w:t xml:space="preserve"> </w:t>
      </w:r>
      <w:r w:rsidR="00DC05B9" w:rsidRPr="00AF36CB">
        <w:rPr>
          <w:color w:val="000000" w:themeColor="text1"/>
          <w:sz w:val="20"/>
          <w:szCs w:val="20"/>
        </w:rPr>
        <w:t xml:space="preserve">accelerated </w:t>
      </w:r>
      <w:r w:rsidR="00690C3C" w:rsidRPr="00AF36CB">
        <w:rPr>
          <w:color w:val="000000" w:themeColor="text1"/>
          <w:sz w:val="20"/>
          <w:szCs w:val="20"/>
        </w:rPr>
        <w:t xml:space="preserve">visual transform attention layer </w:t>
      </w:r>
      <w:r w:rsidR="009F11DE" w:rsidRPr="00AF36CB">
        <w:rPr>
          <w:color w:val="000000" w:themeColor="text1"/>
          <w:sz w:val="20"/>
          <w:szCs w:val="20"/>
        </w:rPr>
        <w:t xml:space="preserve">capable of </w:t>
      </w:r>
      <w:r w:rsidR="00690C3C" w:rsidRPr="00AF36CB">
        <w:rPr>
          <w:color w:val="000000" w:themeColor="text1"/>
          <w:sz w:val="20"/>
          <w:szCs w:val="20"/>
        </w:rPr>
        <w:t>making</w:t>
      </w:r>
      <w:r w:rsidR="009F11DE" w:rsidRPr="00AF36CB">
        <w:rPr>
          <w:color w:val="000000" w:themeColor="text1"/>
          <w:sz w:val="20"/>
          <w:szCs w:val="20"/>
        </w:rPr>
        <w:t xml:space="preserve"> full bat</w:t>
      </w:r>
      <w:r w:rsidR="00690C3C" w:rsidRPr="00AF36CB">
        <w:rPr>
          <w:color w:val="000000" w:themeColor="text1"/>
          <w:sz w:val="20"/>
          <w:szCs w:val="20"/>
        </w:rPr>
        <w:t>ch inferences</w:t>
      </w:r>
      <w:r w:rsidR="00DC05B9" w:rsidRPr="00AF36CB">
        <w:rPr>
          <w:color w:val="000000" w:themeColor="text1"/>
          <w:sz w:val="20"/>
          <w:szCs w:val="20"/>
        </w:rPr>
        <w:t xml:space="preserve"> </w:t>
      </w:r>
      <w:r w:rsidR="005027A9" w:rsidRPr="00AF36CB">
        <w:rPr>
          <w:color w:val="000000" w:themeColor="text1"/>
          <w:sz w:val="20"/>
          <w:szCs w:val="20"/>
        </w:rPr>
        <w:t>programmed in C with</w:t>
      </w:r>
      <w:r w:rsidR="00DC05B9" w:rsidRPr="00AF36CB">
        <w:rPr>
          <w:color w:val="000000" w:themeColor="text1"/>
          <w:sz w:val="20"/>
          <w:szCs w:val="20"/>
        </w:rPr>
        <w:t xml:space="preserve"> CUDA</w:t>
      </w:r>
      <w:r w:rsidR="00C43345" w:rsidRPr="00AF36CB">
        <w:rPr>
          <w:color w:val="000000" w:themeColor="text1"/>
          <w:sz w:val="20"/>
          <w:szCs w:val="20"/>
        </w:rPr>
        <w:t xml:space="preserve">. </w:t>
      </w:r>
    </w:p>
    <w:p w14:paraId="1AC25F82" w14:textId="3E160854" w:rsidR="005A178C" w:rsidRPr="005A178C" w:rsidRDefault="005A178C" w:rsidP="005A178C">
      <w:pPr>
        <w:pStyle w:val="ListParagraph"/>
        <w:numPr>
          <w:ilvl w:val="0"/>
          <w:numId w:val="17"/>
        </w:num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Implemented </w:t>
      </w:r>
      <w:r w:rsidR="00D347A2">
        <w:rPr>
          <w:color w:val="000000" w:themeColor="text1"/>
          <w:sz w:val="20"/>
          <w:szCs w:val="20"/>
        </w:rPr>
        <w:t>shared memory and linear attention strategies and achieved 223x speedup</w:t>
      </w:r>
    </w:p>
    <w:p w14:paraId="76E2E321" w14:textId="77777777" w:rsidR="00804BEE" w:rsidRPr="00AF36CB" w:rsidRDefault="00804BEE" w:rsidP="00804BEE">
      <w:p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</w:p>
    <w:p w14:paraId="79306F08" w14:textId="6E4A611E" w:rsidR="00804BEE" w:rsidRPr="00AF36CB" w:rsidRDefault="00804BEE" w:rsidP="00804BEE">
      <w:pPr>
        <w:tabs>
          <w:tab w:val="right" w:pos="10773"/>
        </w:tabs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b/>
          <w:color w:val="000000" w:themeColor="text1"/>
          <w:sz w:val="20"/>
          <w:szCs w:val="20"/>
        </w:rPr>
        <w:t>Arbiter Unit Design</w:t>
      </w:r>
      <w:r w:rsidR="00D347A2">
        <w:rPr>
          <w:b/>
          <w:color w:val="000000" w:themeColor="text1"/>
          <w:sz w:val="20"/>
          <w:szCs w:val="20"/>
        </w:rPr>
        <w:t xml:space="preserve"> </w:t>
      </w:r>
      <w:r w:rsidRPr="00AF36CB">
        <w:rPr>
          <w:color w:val="000000" w:themeColor="text1"/>
          <w:sz w:val="20"/>
          <w:szCs w:val="20"/>
        </w:rPr>
        <w:tab/>
        <w:t xml:space="preserve"> Apr 202</w:t>
      </w:r>
      <w:r w:rsidR="00A33489" w:rsidRPr="00AF36CB">
        <w:rPr>
          <w:color w:val="000000" w:themeColor="text1"/>
          <w:sz w:val="20"/>
          <w:szCs w:val="20"/>
        </w:rPr>
        <w:t>2</w:t>
      </w:r>
      <w:r w:rsidRPr="00AF36CB">
        <w:rPr>
          <w:color w:val="000000" w:themeColor="text1"/>
          <w:sz w:val="20"/>
          <w:szCs w:val="20"/>
        </w:rPr>
        <w:t xml:space="preserve"> – Apr 202</w:t>
      </w:r>
      <w:r w:rsidR="00A33489" w:rsidRPr="00AF36CB">
        <w:rPr>
          <w:color w:val="000000" w:themeColor="text1"/>
          <w:sz w:val="20"/>
          <w:szCs w:val="20"/>
        </w:rPr>
        <w:t>2</w:t>
      </w:r>
    </w:p>
    <w:p w14:paraId="52208476" w14:textId="60BD9C8B" w:rsidR="00804BEE" w:rsidRPr="00AF36CB" w:rsidRDefault="00804BEE" w:rsidP="00804BEE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 xml:space="preserve">Designed arbiter hardware on Cadence </w:t>
      </w:r>
      <w:r w:rsidR="00780F7A" w:rsidRPr="00AF36CB">
        <w:rPr>
          <w:color w:val="000000" w:themeColor="text1"/>
          <w:sz w:val="20"/>
          <w:szCs w:val="20"/>
        </w:rPr>
        <w:t xml:space="preserve">Virtuoso </w:t>
      </w:r>
      <w:r w:rsidRPr="00AF36CB">
        <w:rPr>
          <w:color w:val="000000" w:themeColor="text1"/>
          <w:sz w:val="20"/>
          <w:szCs w:val="20"/>
        </w:rPr>
        <w:t xml:space="preserve">with a built-in finite state machine to perform </w:t>
      </w:r>
      <w:r w:rsidR="006B5409" w:rsidRPr="00AF36CB">
        <w:rPr>
          <w:color w:val="000000" w:themeColor="text1"/>
          <w:sz w:val="20"/>
          <w:szCs w:val="20"/>
        </w:rPr>
        <w:t xml:space="preserve">a </w:t>
      </w:r>
      <w:r w:rsidRPr="00AF36CB">
        <w:rPr>
          <w:color w:val="000000" w:themeColor="text1"/>
          <w:sz w:val="20"/>
          <w:szCs w:val="20"/>
        </w:rPr>
        <w:t xml:space="preserve">round-robin </w:t>
      </w:r>
      <w:r w:rsidR="006B5409" w:rsidRPr="00AF36CB">
        <w:rPr>
          <w:color w:val="000000" w:themeColor="text1"/>
          <w:sz w:val="20"/>
          <w:szCs w:val="20"/>
        </w:rPr>
        <w:t>schedule</w:t>
      </w:r>
      <w:r w:rsidRPr="00AF36CB">
        <w:rPr>
          <w:color w:val="000000" w:themeColor="text1"/>
          <w:sz w:val="20"/>
          <w:szCs w:val="20"/>
        </w:rPr>
        <w:t xml:space="preserve"> </w:t>
      </w:r>
      <w:r w:rsidR="00B50CCC" w:rsidRPr="00AF36CB">
        <w:rPr>
          <w:color w:val="000000" w:themeColor="text1"/>
          <w:sz w:val="20"/>
          <w:szCs w:val="20"/>
        </w:rPr>
        <w:t>of</w:t>
      </w:r>
      <w:r w:rsidRPr="00AF36CB">
        <w:rPr>
          <w:color w:val="000000" w:themeColor="text1"/>
          <w:sz w:val="20"/>
          <w:szCs w:val="20"/>
        </w:rPr>
        <w:t xml:space="preserve"> a multiplier and </w:t>
      </w:r>
      <w:r w:rsidR="00767BA5" w:rsidRPr="00AF36CB">
        <w:rPr>
          <w:color w:val="000000" w:themeColor="text1"/>
          <w:sz w:val="20"/>
          <w:szCs w:val="20"/>
        </w:rPr>
        <w:t>divider</w:t>
      </w:r>
    </w:p>
    <w:p w14:paraId="448674C4" w14:textId="77777777" w:rsidR="00804BEE" w:rsidRPr="00AF36CB" w:rsidRDefault="00804BEE" w:rsidP="00804BEE">
      <w:p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</w:p>
    <w:p w14:paraId="753A4B22" w14:textId="77777777" w:rsidR="00804BEE" w:rsidRPr="00AF36CB" w:rsidRDefault="00804BEE" w:rsidP="00804BEE">
      <w:pPr>
        <w:tabs>
          <w:tab w:val="right" w:pos="10773"/>
        </w:tabs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b/>
          <w:color w:val="000000" w:themeColor="text1"/>
          <w:sz w:val="20"/>
          <w:szCs w:val="20"/>
        </w:rPr>
        <w:t>Flappy Bird Game with Nexys4 FPGA Board</w:t>
      </w:r>
      <w:r w:rsidRPr="00AF36CB">
        <w:rPr>
          <w:color w:val="000000" w:themeColor="text1"/>
          <w:sz w:val="20"/>
          <w:szCs w:val="20"/>
        </w:rPr>
        <w:tab/>
        <w:t xml:space="preserve"> Nov 2021 – Dec 2021</w:t>
      </w:r>
    </w:p>
    <w:p w14:paraId="58613F93" w14:textId="754E337A" w:rsidR="00804BEE" w:rsidRPr="00AF36CB" w:rsidRDefault="0081471A" w:rsidP="00804BEE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Recreate</w:t>
      </w:r>
      <w:r w:rsidR="00E259E0" w:rsidRPr="00AF36CB">
        <w:rPr>
          <w:color w:val="000000" w:themeColor="text1"/>
          <w:sz w:val="20"/>
          <w:szCs w:val="20"/>
        </w:rPr>
        <w:t>d</w:t>
      </w:r>
      <w:r w:rsidR="00804BEE" w:rsidRPr="00AF36CB">
        <w:rPr>
          <w:color w:val="000000" w:themeColor="text1"/>
          <w:sz w:val="20"/>
          <w:szCs w:val="20"/>
        </w:rPr>
        <w:t xml:space="preserve"> </w:t>
      </w:r>
      <w:r w:rsidR="00821454">
        <w:rPr>
          <w:color w:val="000000" w:themeColor="text1"/>
          <w:sz w:val="20"/>
          <w:szCs w:val="20"/>
        </w:rPr>
        <w:t>Flappy Bird</w:t>
      </w:r>
      <w:r w:rsidR="00804BEE" w:rsidRPr="00AF36CB">
        <w:rPr>
          <w:color w:val="000000" w:themeColor="text1"/>
          <w:sz w:val="20"/>
          <w:szCs w:val="20"/>
        </w:rPr>
        <w:t xml:space="preserve"> game on a VGA monitor</w:t>
      </w:r>
      <w:r w:rsidRPr="00AF36CB">
        <w:rPr>
          <w:color w:val="000000" w:themeColor="text1"/>
          <w:sz w:val="20"/>
          <w:szCs w:val="20"/>
        </w:rPr>
        <w:t xml:space="preserve"> with Verilog</w:t>
      </w:r>
      <w:r w:rsidR="003F5DD5">
        <w:rPr>
          <w:color w:val="000000" w:themeColor="text1"/>
          <w:sz w:val="20"/>
          <w:szCs w:val="20"/>
        </w:rPr>
        <w:t xml:space="preserve"> and Vivado</w:t>
      </w:r>
    </w:p>
    <w:p w14:paraId="09F115BF" w14:textId="77777777" w:rsidR="00C713F4" w:rsidRPr="00AF36CB" w:rsidRDefault="00C713F4" w:rsidP="00C713F4">
      <w:pPr>
        <w:spacing w:after="0" w:line="240" w:lineRule="auto"/>
        <w:rPr>
          <w:color w:val="000000" w:themeColor="text1"/>
          <w:sz w:val="20"/>
          <w:szCs w:val="20"/>
        </w:rPr>
      </w:pPr>
    </w:p>
    <w:p w14:paraId="5EB084AC" w14:textId="77777777" w:rsidR="00C713F4" w:rsidRPr="00AF36CB" w:rsidRDefault="00C713F4" w:rsidP="00C713F4">
      <w:pPr>
        <w:tabs>
          <w:tab w:val="right" w:pos="10773"/>
        </w:tabs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b/>
          <w:bCs/>
          <w:color w:val="000000" w:themeColor="text1"/>
          <w:sz w:val="20"/>
          <w:szCs w:val="20"/>
        </w:rPr>
        <w:t>UART and I2C Communication Protocol on DE10 Nano FPGA Board</w:t>
      </w:r>
      <w:r w:rsidRPr="00AF36CB">
        <w:rPr>
          <w:color w:val="000000" w:themeColor="text1"/>
          <w:sz w:val="20"/>
          <w:szCs w:val="20"/>
        </w:rPr>
        <w:tab/>
        <w:t>Jul 2021 – Aug 2021</w:t>
      </w:r>
    </w:p>
    <w:p w14:paraId="25D0DDB8" w14:textId="4734425C" w:rsidR="00804BEE" w:rsidRDefault="00C713F4" w:rsidP="000419FE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 xml:space="preserve">Self-learned RTL design of UART and I2C </w:t>
      </w:r>
      <w:r w:rsidR="00915235" w:rsidRPr="00AF36CB">
        <w:rPr>
          <w:color w:val="000000" w:themeColor="text1"/>
          <w:sz w:val="20"/>
          <w:szCs w:val="20"/>
        </w:rPr>
        <w:t xml:space="preserve">protocols </w:t>
      </w:r>
      <w:r w:rsidRPr="00AF36CB">
        <w:rPr>
          <w:color w:val="000000" w:themeColor="text1"/>
          <w:sz w:val="20"/>
          <w:szCs w:val="20"/>
        </w:rPr>
        <w:t>in Verilog</w:t>
      </w:r>
    </w:p>
    <w:p w14:paraId="3AE2B0E5" w14:textId="307EC1C5" w:rsidR="00A366EA" w:rsidRPr="00AF36CB" w:rsidRDefault="00A366EA" w:rsidP="000419FE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Simulated the communication protocol using different modules in Verilog</w:t>
      </w:r>
    </w:p>
    <w:p w14:paraId="5A0F8345" w14:textId="77777777" w:rsidR="00E74278" w:rsidRPr="00AF36CB" w:rsidRDefault="00E74278" w:rsidP="00E74278">
      <w:pPr>
        <w:pStyle w:val="ListParagraph"/>
        <w:spacing w:after="0" w:line="240" w:lineRule="auto"/>
        <w:ind w:left="360"/>
        <w:rPr>
          <w:color w:val="000000" w:themeColor="text1"/>
          <w:sz w:val="20"/>
          <w:szCs w:val="20"/>
        </w:rPr>
      </w:pPr>
    </w:p>
    <w:p w14:paraId="58D6A439" w14:textId="458BCC14" w:rsidR="00804BEE" w:rsidRPr="00A00BB0" w:rsidRDefault="00000000" w:rsidP="00A00BB0">
      <w:p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  <w:hyperlink r:id="rId15" w:history="1">
        <w:r w:rsidR="00804BEE" w:rsidRPr="00A00BB0">
          <w:rPr>
            <w:rStyle w:val="Hyperlink"/>
            <w:b/>
            <w:bCs/>
            <w:color w:val="000000" w:themeColor="text1"/>
            <w:sz w:val="20"/>
            <w:szCs w:val="20"/>
          </w:rPr>
          <w:t>ML (Machine Learning / Music Light) Therapy</w:t>
        </w:r>
      </w:hyperlink>
      <w:r w:rsidR="00A00BB0" w:rsidRPr="00A00BB0">
        <w:rPr>
          <w:rStyle w:val="Hyperlink"/>
          <w:b/>
          <w:bCs/>
          <w:color w:val="000000" w:themeColor="text1"/>
          <w:sz w:val="20"/>
          <w:szCs w:val="20"/>
          <w:u w:val="none"/>
        </w:rPr>
        <w:t xml:space="preserve"> -- </w:t>
      </w:r>
      <w:r w:rsidR="003A4022" w:rsidRPr="00A00BB0">
        <w:rPr>
          <w:b/>
          <w:bCs/>
          <w:color w:val="000000" w:themeColor="text1"/>
          <w:sz w:val="20"/>
          <w:szCs w:val="20"/>
        </w:rPr>
        <w:t>1st place in USC IEEE Product IoT Hackathon</w:t>
      </w:r>
      <w:r w:rsidR="00804BEE" w:rsidRPr="00A00BB0">
        <w:rPr>
          <w:color w:val="000000" w:themeColor="text1"/>
          <w:sz w:val="20"/>
          <w:szCs w:val="20"/>
        </w:rPr>
        <w:tab/>
        <w:t>Mar 2021 – Apr 2021</w:t>
      </w:r>
    </w:p>
    <w:p w14:paraId="3D670A61" w14:textId="3A093A6A" w:rsidR="00804BEE" w:rsidRPr="00AF36CB" w:rsidRDefault="002F361D" w:rsidP="00804BEE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Innovated</w:t>
      </w:r>
      <w:r w:rsidR="00804BEE" w:rsidRPr="00AF36CB">
        <w:rPr>
          <w:color w:val="000000" w:themeColor="text1"/>
          <w:sz w:val="20"/>
          <w:szCs w:val="20"/>
        </w:rPr>
        <w:t xml:space="preserve"> an automatic light and music therapy IoT system </w:t>
      </w:r>
      <w:r w:rsidR="00C4784D" w:rsidRPr="00AF36CB">
        <w:rPr>
          <w:color w:val="000000" w:themeColor="text1"/>
          <w:sz w:val="20"/>
          <w:szCs w:val="20"/>
        </w:rPr>
        <w:t>on</w:t>
      </w:r>
      <w:r w:rsidR="00804BEE" w:rsidRPr="00AF36CB">
        <w:rPr>
          <w:color w:val="000000" w:themeColor="text1"/>
          <w:sz w:val="20"/>
          <w:szCs w:val="20"/>
        </w:rPr>
        <w:t xml:space="preserve"> Raspberry Pi, Python, and MQTT</w:t>
      </w:r>
    </w:p>
    <w:p w14:paraId="350605C1" w14:textId="50F59603" w:rsidR="00804BEE" w:rsidRPr="00AF36CB" w:rsidRDefault="00804BEE" w:rsidP="00804BEE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 xml:space="preserve">Implemented facial emotion recognition using Microsoft Azure's Face API to generate </w:t>
      </w:r>
      <w:r w:rsidR="000E05BF" w:rsidRPr="00AF36CB">
        <w:rPr>
          <w:color w:val="000000" w:themeColor="text1"/>
          <w:sz w:val="20"/>
          <w:szCs w:val="20"/>
        </w:rPr>
        <w:t>corresponding</w:t>
      </w:r>
      <w:r w:rsidR="000E05BF" w:rsidRPr="00AF36CB" w:rsidDel="008F35E0">
        <w:rPr>
          <w:color w:val="000000" w:themeColor="text1"/>
          <w:sz w:val="20"/>
          <w:szCs w:val="20"/>
        </w:rPr>
        <w:t xml:space="preserve"> </w:t>
      </w:r>
      <w:r w:rsidR="000E05BF" w:rsidRPr="00AF36CB">
        <w:rPr>
          <w:color w:val="000000" w:themeColor="text1"/>
          <w:sz w:val="20"/>
          <w:szCs w:val="20"/>
        </w:rPr>
        <w:t>light</w:t>
      </w:r>
      <w:r w:rsidRPr="00AF36CB">
        <w:rPr>
          <w:color w:val="000000" w:themeColor="text1"/>
          <w:sz w:val="20"/>
          <w:szCs w:val="20"/>
        </w:rPr>
        <w:t xml:space="preserve"> and music</w:t>
      </w:r>
    </w:p>
    <w:p w14:paraId="431780C6" w14:textId="77777777" w:rsidR="00804BEE" w:rsidRPr="00AF36CB" w:rsidRDefault="00804BEE" w:rsidP="00804BEE">
      <w:pPr>
        <w:tabs>
          <w:tab w:val="right" w:pos="10773"/>
        </w:tabs>
        <w:spacing w:after="0" w:line="240" w:lineRule="auto"/>
        <w:rPr>
          <w:b/>
          <w:bCs/>
          <w:color w:val="000000" w:themeColor="text1"/>
          <w:sz w:val="20"/>
          <w:szCs w:val="20"/>
        </w:rPr>
      </w:pPr>
    </w:p>
    <w:p w14:paraId="77B40697" w14:textId="77777777" w:rsidR="00804BEE" w:rsidRPr="00AF36CB" w:rsidRDefault="00804BEE" w:rsidP="00804BEE">
      <w:pPr>
        <w:spacing w:after="0" w:line="240" w:lineRule="auto"/>
        <w:ind w:left="360" w:hanging="360"/>
        <w:rPr>
          <w:b/>
          <w:color w:val="000000" w:themeColor="text1"/>
          <w:sz w:val="20"/>
          <w:szCs w:val="20"/>
        </w:rPr>
      </w:pPr>
      <w:r w:rsidRPr="00AF36CB">
        <w:rPr>
          <w:b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337220" wp14:editId="1DADFAC9">
                <wp:simplePos x="0" y="0"/>
                <wp:positionH relativeFrom="margin">
                  <wp:posOffset>-28575</wp:posOffset>
                </wp:positionH>
                <wp:positionV relativeFrom="paragraph">
                  <wp:posOffset>165735</wp:posOffset>
                </wp:positionV>
                <wp:extent cx="6867525" cy="0"/>
                <wp:effectExtent l="0" t="0" r="285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675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79D5D38" id="Straight Connector 1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25pt,13.05pt" to="538.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AF36CB">
        <w:rPr>
          <w:b/>
          <w:color w:val="000000" w:themeColor="text1"/>
          <w:sz w:val="20"/>
          <w:szCs w:val="20"/>
        </w:rPr>
        <w:t>EXTRA CURRICULUMS</w:t>
      </w:r>
    </w:p>
    <w:p w14:paraId="7D70FC9D" w14:textId="77777777" w:rsidR="00A366EA" w:rsidRPr="00AF36CB" w:rsidRDefault="00A366EA" w:rsidP="00A366EA">
      <w:pPr>
        <w:tabs>
          <w:tab w:val="right" w:pos="10773"/>
        </w:tabs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b/>
          <w:color w:val="000000" w:themeColor="text1"/>
          <w:sz w:val="20"/>
          <w:szCs w:val="20"/>
        </w:rPr>
        <w:t>USC Taiwanese Student Association</w:t>
      </w:r>
      <w:r w:rsidRPr="00AF36CB">
        <w:rPr>
          <w:color w:val="000000" w:themeColor="text1"/>
          <w:sz w:val="20"/>
          <w:szCs w:val="20"/>
        </w:rPr>
        <w:tab/>
        <w:t>Los Angeles, CA</w:t>
      </w:r>
    </w:p>
    <w:p w14:paraId="72980FA3" w14:textId="1B34BA76" w:rsidR="00A366EA" w:rsidRPr="00587C43" w:rsidRDefault="00A366EA" w:rsidP="00A366EA">
      <w:pPr>
        <w:tabs>
          <w:tab w:val="right" w:pos="10773"/>
        </w:tabs>
        <w:spacing w:after="0" w:line="240" w:lineRule="auto"/>
        <w:rPr>
          <w:color w:val="000000" w:themeColor="text1"/>
          <w:sz w:val="20"/>
          <w:szCs w:val="20"/>
        </w:rPr>
      </w:pPr>
      <w:r>
        <w:rPr>
          <w:b/>
          <w:bCs/>
          <w:color w:val="000000" w:themeColor="text1"/>
          <w:sz w:val="20"/>
          <w:szCs w:val="20"/>
        </w:rPr>
        <w:t>Current Senior Advisor and Past Event Planning Team Leader</w:t>
      </w:r>
      <w:r w:rsidRPr="00587C43">
        <w:rPr>
          <w:color w:val="000000" w:themeColor="text1"/>
          <w:sz w:val="20"/>
          <w:szCs w:val="20"/>
        </w:rPr>
        <w:tab/>
        <w:t xml:space="preserve"> Aug 2021</w:t>
      </w:r>
      <w:r w:rsidR="00A00BB0">
        <w:rPr>
          <w:color w:val="000000" w:themeColor="text1"/>
          <w:sz w:val="20"/>
          <w:szCs w:val="20"/>
        </w:rPr>
        <w:t xml:space="preserve"> </w:t>
      </w:r>
      <w:r w:rsidRPr="00587C43">
        <w:rPr>
          <w:color w:val="000000" w:themeColor="text1"/>
          <w:sz w:val="20"/>
          <w:szCs w:val="20"/>
        </w:rPr>
        <w:t>–</w:t>
      </w:r>
      <w:r w:rsidR="00A00BB0">
        <w:rPr>
          <w:color w:val="000000" w:themeColor="text1"/>
          <w:sz w:val="20"/>
          <w:szCs w:val="20"/>
        </w:rPr>
        <w:t xml:space="preserve"> </w:t>
      </w:r>
      <w:r w:rsidRPr="00587C43">
        <w:rPr>
          <w:color w:val="000000" w:themeColor="text1"/>
          <w:sz w:val="20"/>
          <w:szCs w:val="20"/>
        </w:rPr>
        <w:t>Present</w:t>
      </w:r>
    </w:p>
    <w:p w14:paraId="4E9CE31D" w14:textId="77777777" w:rsidR="00A366EA" w:rsidRPr="00CE11EE" w:rsidRDefault="00A366EA" w:rsidP="00A366E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Led the team to plan multiple large-scale (over five hundred people) events throughout the semester</w:t>
      </w:r>
    </w:p>
    <w:p w14:paraId="41914211" w14:textId="7CA06C26" w:rsidR="001A3851" w:rsidRPr="00AF36CB" w:rsidRDefault="001A3851" w:rsidP="001A3851">
      <w:pPr>
        <w:spacing w:after="0" w:line="240" w:lineRule="auto"/>
        <w:rPr>
          <w:color w:val="000000" w:themeColor="text1"/>
          <w:sz w:val="20"/>
          <w:szCs w:val="20"/>
        </w:rPr>
      </w:pPr>
    </w:p>
    <w:p w14:paraId="3161F62D" w14:textId="44788612" w:rsidR="001A3851" w:rsidRPr="00AF36CB" w:rsidRDefault="001A3851" w:rsidP="001A3851">
      <w:pPr>
        <w:tabs>
          <w:tab w:val="right" w:pos="10773"/>
        </w:tabs>
        <w:spacing w:after="0" w:line="240" w:lineRule="auto"/>
        <w:ind w:left="360" w:hanging="360"/>
        <w:rPr>
          <w:color w:val="000000" w:themeColor="text1"/>
          <w:sz w:val="20"/>
          <w:szCs w:val="20"/>
        </w:rPr>
      </w:pPr>
      <w:r w:rsidRPr="00AF36CB">
        <w:rPr>
          <w:b/>
          <w:color w:val="000000" w:themeColor="text1"/>
          <w:sz w:val="20"/>
          <w:szCs w:val="20"/>
        </w:rPr>
        <w:t xml:space="preserve">Racing SC (Formula SAE USC team) </w:t>
      </w:r>
      <w:r w:rsidRPr="00AF36CB">
        <w:rPr>
          <w:bCs/>
          <w:color w:val="000000" w:themeColor="text1"/>
          <w:sz w:val="20"/>
          <w:szCs w:val="20"/>
        </w:rPr>
        <w:t>- Electrical Team</w:t>
      </w:r>
      <w:r w:rsidRPr="00AF36CB">
        <w:rPr>
          <w:b/>
          <w:color w:val="000000" w:themeColor="text1"/>
          <w:sz w:val="20"/>
          <w:szCs w:val="20"/>
        </w:rPr>
        <w:tab/>
      </w:r>
      <w:r w:rsidRPr="00AF36CB">
        <w:rPr>
          <w:color w:val="000000" w:themeColor="text1"/>
          <w:sz w:val="20"/>
          <w:szCs w:val="20"/>
        </w:rPr>
        <w:t>Aug 2019 – Mar 2021</w:t>
      </w:r>
    </w:p>
    <w:p w14:paraId="73D928A1" w14:textId="1AFA2464" w:rsidR="00804BEE" w:rsidRPr="00AF36CB" w:rsidRDefault="00804BEE" w:rsidP="00804BEE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Assembled and bench-tested PCBs for Power Distribution Module (PDM), alternating switches, and relays</w:t>
      </w:r>
    </w:p>
    <w:p w14:paraId="6CF8A16C" w14:textId="31942271" w:rsidR="00804BEE" w:rsidRPr="00AF36CB" w:rsidRDefault="00804BEE" w:rsidP="00804BEE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Wired VDM sensors</w:t>
      </w:r>
      <w:r w:rsidR="00140BB3" w:rsidRPr="00AF36CB">
        <w:rPr>
          <w:color w:val="000000" w:themeColor="text1"/>
          <w:sz w:val="20"/>
          <w:szCs w:val="20"/>
        </w:rPr>
        <w:t xml:space="preserve"> and</w:t>
      </w:r>
      <w:r w:rsidRPr="00AF36CB">
        <w:rPr>
          <w:color w:val="000000" w:themeColor="text1"/>
          <w:sz w:val="20"/>
          <w:szCs w:val="20"/>
        </w:rPr>
        <w:t xml:space="preserve"> wheel speed sensors onto the car for data collecting</w:t>
      </w:r>
    </w:p>
    <w:p w14:paraId="19558CAB" w14:textId="77777777" w:rsidR="00804BEE" w:rsidRPr="00AF36CB" w:rsidRDefault="00804BEE" w:rsidP="006C5B5F">
      <w:p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</w:p>
    <w:p w14:paraId="02024D46" w14:textId="77777777" w:rsidR="00804BEE" w:rsidRPr="00AF36CB" w:rsidRDefault="00804BEE" w:rsidP="00804BEE">
      <w:pPr>
        <w:tabs>
          <w:tab w:val="right" w:pos="10773"/>
        </w:tabs>
        <w:spacing w:after="0" w:line="240" w:lineRule="auto"/>
        <w:ind w:left="360" w:hanging="360"/>
        <w:rPr>
          <w:color w:val="000000" w:themeColor="text1"/>
          <w:sz w:val="20"/>
          <w:szCs w:val="20"/>
        </w:rPr>
      </w:pPr>
      <w:r w:rsidRPr="00AF36CB">
        <w:rPr>
          <w:b/>
          <w:color w:val="000000" w:themeColor="text1"/>
          <w:sz w:val="20"/>
          <w:szCs w:val="20"/>
        </w:rPr>
        <w:t>Winner's Robotics</w:t>
      </w:r>
      <w:r w:rsidRPr="00AF36CB">
        <w:rPr>
          <w:color w:val="000000" w:themeColor="text1"/>
          <w:sz w:val="20"/>
          <w:szCs w:val="20"/>
        </w:rPr>
        <w:t xml:space="preserve"> - Teacher's Assistant</w:t>
      </w:r>
      <w:r w:rsidRPr="00AF36CB">
        <w:rPr>
          <w:color w:val="000000" w:themeColor="text1"/>
          <w:sz w:val="20"/>
          <w:szCs w:val="20"/>
        </w:rPr>
        <w:tab/>
        <w:t>Sep 2018 – Aug 2019</w:t>
      </w:r>
    </w:p>
    <w:p w14:paraId="1BC2ADB6" w14:textId="7A782DA0" w:rsidR="00804BEE" w:rsidRPr="00AF36CB" w:rsidRDefault="0081070D" w:rsidP="00804BEE">
      <w:pPr>
        <w:pStyle w:val="ListParagraph"/>
        <w:numPr>
          <w:ilvl w:val="0"/>
          <w:numId w:val="15"/>
        </w:num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L</w:t>
      </w:r>
      <w:r w:rsidR="00915235" w:rsidRPr="00AF36CB">
        <w:rPr>
          <w:color w:val="000000" w:themeColor="text1"/>
          <w:sz w:val="20"/>
          <w:szCs w:val="20"/>
        </w:rPr>
        <w:t xml:space="preserve">ed </w:t>
      </w:r>
      <w:r w:rsidR="00804BEE" w:rsidRPr="00AF36CB">
        <w:rPr>
          <w:color w:val="000000" w:themeColor="text1"/>
          <w:sz w:val="20"/>
          <w:szCs w:val="20"/>
        </w:rPr>
        <w:t xml:space="preserve">a team of </w:t>
      </w:r>
      <w:r w:rsidR="00140BB3" w:rsidRPr="00AF36CB">
        <w:rPr>
          <w:color w:val="000000" w:themeColor="text1"/>
          <w:sz w:val="20"/>
          <w:szCs w:val="20"/>
        </w:rPr>
        <w:t>six</w:t>
      </w:r>
      <w:r w:rsidR="00804BEE" w:rsidRPr="00AF36CB">
        <w:rPr>
          <w:color w:val="000000" w:themeColor="text1"/>
          <w:sz w:val="20"/>
          <w:szCs w:val="20"/>
        </w:rPr>
        <w:t xml:space="preserve"> to compete in the Robocup </w:t>
      </w:r>
      <w:r w:rsidR="00364EA1" w:rsidRPr="00AF36CB">
        <w:rPr>
          <w:color w:val="000000" w:themeColor="text1"/>
          <w:sz w:val="20"/>
          <w:szCs w:val="20"/>
        </w:rPr>
        <w:t xml:space="preserve">and </w:t>
      </w:r>
      <w:r w:rsidR="00804BEE" w:rsidRPr="00AF36CB">
        <w:rPr>
          <w:color w:val="000000" w:themeColor="text1"/>
          <w:sz w:val="20"/>
          <w:szCs w:val="20"/>
        </w:rPr>
        <w:t xml:space="preserve">won </w:t>
      </w:r>
      <w:r w:rsidR="00140BB3" w:rsidRPr="00AF36CB">
        <w:rPr>
          <w:color w:val="000000" w:themeColor="text1"/>
          <w:sz w:val="20"/>
          <w:szCs w:val="20"/>
        </w:rPr>
        <w:t>second</w:t>
      </w:r>
      <w:r w:rsidR="00804BEE" w:rsidRPr="00AF36CB">
        <w:rPr>
          <w:color w:val="000000" w:themeColor="text1"/>
          <w:sz w:val="20"/>
          <w:szCs w:val="20"/>
        </w:rPr>
        <w:t xml:space="preserve"> place in </w:t>
      </w:r>
      <w:r w:rsidR="00600982">
        <w:rPr>
          <w:color w:val="000000" w:themeColor="text1"/>
          <w:sz w:val="20"/>
          <w:szCs w:val="20"/>
        </w:rPr>
        <w:t xml:space="preserve">the </w:t>
      </w:r>
      <w:r w:rsidR="00804BEE" w:rsidRPr="00AF36CB">
        <w:rPr>
          <w:color w:val="000000" w:themeColor="text1"/>
          <w:sz w:val="20"/>
          <w:szCs w:val="20"/>
        </w:rPr>
        <w:t xml:space="preserve">2019 </w:t>
      </w:r>
      <w:r w:rsidR="00600982">
        <w:rPr>
          <w:color w:val="000000" w:themeColor="text1"/>
          <w:sz w:val="20"/>
          <w:szCs w:val="20"/>
        </w:rPr>
        <w:t>World</w:t>
      </w:r>
      <w:r w:rsidR="00804BEE" w:rsidRPr="00AF36CB">
        <w:rPr>
          <w:color w:val="000000" w:themeColor="text1"/>
          <w:sz w:val="20"/>
          <w:szCs w:val="20"/>
        </w:rPr>
        <w:t xml:space="preserve"> </w:t>
      </w:r>
      <w:r w:rsidR="00B04335">
        <w:rPr>
          <w:color w:val="000000" w:themeColor="text1"/>
          <w:sz w:val="20"/>
          <w:szCs w:val="20"/>
        </w:rPr>
        <w:t>Championship</w:t>
      </w:r>
    </w:p>
    <w:p w14:paraId="47C84828" w14:textId="7400E4B5" w:rsidR="006C5B5F" w:rsidRPr="00AF36CB" w:rsidRDefault="006C5B5F" w:rsidP="006C5B5F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  <w:sz w:val="20"/>
          <w:szCs w:val="20"/>
        </w:rPr>
      </w:pPr>
      <w:r w:rsidRPr="00AF36CB">
        <w:rPr>
          <w:color w:val="000000" w:themeColor="text1"/>
          <w:sz w:val="20"/>
          <w:szCs w:val="20"/>
        </w:rPr>
        <w:t>Taught students to program in C to control a robot in rescue missions in RoboCup Competition</w:t>
      </w:r>
    </w:p>
    <w:p w14:paraId="74CF1793" w14:textId="77777777" w:rsidR="006C5B5F" w:rsidRPr="00AF36CB" w:rsidRDefault="006C5B5F" w:rsidP="006C5B5F">
      <w:pPr>
        <w:pStyle w:val="ListParagraph"/>
        <w:tabs>
          <w:tab w:val="right" w:pos="10773"/>
        </w:tabs>
        <w:spacing w:after="0" w:line="240" w:lineRule="auto"/>
        <w:ind w:left="360"/>
        <w:rPr>
          <w:b/>
          <w:color w:val="000000" w:themeColor="text1"/>
          <w:sz w:val="20"/>
          <w:szCs w:val="20"/>
        </w:rPr>
      </w:pPr>
    </w:p>
    <w:p w14:paraId="168ED8E4" w14:textId="77777777" w:rsidR="00804BEE" w:rsidRPr="00AF36CB" w:rsidRDefault="00804BEE" w:rsidP="00804BEE">
      <w:pPr>
        <w:tabs>
          <w:tab w:val="right" w:pos="10773"/>
        </w:tabs>
        <w:spacing w:after="0" w:line="240" w:lineRule="auto"/>
        <w:rPr>
          <w:b/>
          <w:color w:val="000000" w:themeColor="text1"/>
          <w:sz w:val="20"/>
          <w:szCs w:val="20"/>
        </w:rPr>
      </w:pPr>
    </w:p>
    <w:p w14:paraId="0D701B41" w14:textId="77777777" w:rsidR="00804BEE" w:rsidRPr="00AF36CB" w:rsidRDefault="00804BEE" w:rsidP="00804BEE">
      <w:pPr>
        <w:spacing w:after="0" w:line="240" w:lineRule="auto"/>
        <w:rPr>
          <w:color w:val="000000" w:themeColor="text1"/>
          <w:sz w:val="20"/>
          <w:szCs w:val="20"/>
        </w:rPr>
      </w:pPr>
    </w:p>
    <w:p w14:paraId="04650871" w14:textId="77777777" w:rsidR="00804BEE" w:rsidRPr="00AF36CB" w:rsidRDefault="00804BEE" w:rsidP="00804BEE">
      <w:pPr>
        <w:spacing w:after="0" w:line="240" w:lineRule="auto"/>
        <w:rPr>
          <w:color w:val="000000" w:themeColor="text1"/>
          <w:sz w:val="21"/>
          <w:szCs w:val="21"/>
        </w:rPr>
      </w:pPr>
    </w:p>
    <w:p w14:paraId="3301947E" w14:textId="77777777" w:rsidR="00804BEE" w:rsidRPr="00CC1F9A" w:rsidRDefault="00804BEE" w:rsidP="00804BEE">
      <w:pPr>
        <w:spacing w:after="0" w:line="240" w:lineRule="auto"/>
        <w:rPr>
          <w:sz w:val="21"/>
          <w:szCs w:val="21"/>
        </w:rPr>
      </w:pPr>
    </w:p>
    <w:p w14:paraId="5EAA7D83" w14:textId="77777777" w:rsidR="00804BEE" w:rsidRPr="00CC1F9A" w:rsidRDefault="00804BEE" w:rsidP="00804BEE">
      <w:pPr>
        <w:spacing w:after="0" w:line="240" w:lineRule="auto"/>
        <w:rPr>
          <w:sz w:val="21"/>
          <w:szCs w:val="21"/>
        </w:rPr>
      </w:pPr>
    </w:p>
    <w:p w14:paraId="4D9DFF54" w14:textId="77777777" w:rsidR="00804BEE" w:rsidRPr="00CC1F9A" w:rsidRDefault="00804BEE" w:rsidP="00804BEE">
      <w:pPr>
        <w:spacing w:after="0" w:line="240" w:lineRule="auto"/>
        <w:rPr>
          <w:sz w:val="21"/>
          <w:szCs w:val="21"/>
        </w:rPr>
      </w:pPr>
    </w:p>
    <w:p w14:paraId="41591334" w14:textId="77777777" w:rsidR="00804BEE" w:rsidRPr="00CC1F9A" w:rsidRDefault="00804BEE" w:rsidP="00804BEE">
      <w:pPr>
        <w:spacing w:after="0" w:line="240" w:lineRule="auto"/>
        <w:rPr>
          <w:sz w:val="21"/>
          <w:szCs w:val="21"/>
        </w:rPr>
      </w:pPr>
    </w:p>
    <w:p w14:paraId="11429BFE" w14:textId="77777777" w:rsidR="00804BEE" w:rsidRPr="00CC1F9A" w:rsidRDefault="00804BEE" w:rsidP="00804BEE">
      <w:pPr>
        <w:spacing w:after="0" w:line="240" w:lineRule="auto"/>
        <w:rPr>
          <w:sz w:val="21"/>
          <w:szCs w:val="21"/>
        </w:rPr>
      </w:pPr>
    </w:p>
    <w:p w14:paraId="3C36FCCA" w14:textId="77777777" w:rsidR="005B33BB" w:rsidRPr="00A3796B" w:rsidRDefault="005B33BB" w:rsidP="00A3796B">
      <w:pPr>
        <w:spacing w:after="0" w:line="240" w:lineRule="auto"/>
        <w:rPr>
          <w:sz w:val="21"/>
          <w:szCs w:val="21"/>
        </w:rPr>
      </w:pPr>
    </w:p>
    <w:sectPr w:rsidR="005B33BB" w:rsidRPr="00A3796B" w:rsidSect="00647279"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9CB18" w14:textId="77777777" w:rsidR="00935C4E" w:rsidRDefault="00935C4E" w:rsidP="00DC37BB">
      <w:pPr>
        <w:spacing w:after="0" w:line="240" w:lineRule="auto"/>
      </w:pPr>
      <w:r>
        <w:separator/>
      </w:r>
    </w:p>
  </w:endnote>
  <w:endnote w:type="continuationSeparator" w:id="0">
    <w:p w14:paraId="34AAD4B2" w14:textId="77777777" w:rsidR="00935C4E" w:rsidRDefault="00935C4E" w:rsidP="00DC37BB">
      <w:pPr>
        <w:spacing w:after="0" w:line="240" w:lineRule="auto"/>
      </w:pPr>
      <w:r>
        <w:continuationSeparator/>
      </w:r>
    </w:p>
  </w:endnote>
  <w:endnote w:type="continuationNotice" w:id="1">
    <w:p w14:paraId="7BB0C0C6" w14:textId="77777777" w:rsidR="00935C4E" w:rsidRDefault="00935C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D7DCF" w14:textId="2948C977" w:rsidR="00295B03" w:rsidRPr="00D70ACD" w:rsidRDefault="00295B03" w:rsidP="00295B03">
    <w:pPr>
      <w:pStyle w:val="Footer"/>
      <w:jc w:val="right"/>
      <w:rPr>
        <w:sz w:val="20"/>
        <w:szCs w:val="20"/>
      </w:rPr>
    </w:pPr>
    <w:r w:rsidRPr="00D70ACD">
      <w:rPr>
        <w:sz w:val="20"/>
        <w:szCs w:val="20"/>
      </w:rPr>
      <w:t xml:space="preserve">Yi-Chia </w:t>
    </w:r>
    <w:sdt>
      <w:sdtPr>
        <w:rPr>
          <w:sz w:val="20"/>
          <w:szCs w:val="20"/>
        </w:rPr>
        <w:id w:val="-154652508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D70ACD">
          <w:rPr>
            <w:sz w:val="20"/>
            <w:szCs w:val="20"/>
          </w:rPr>
          <w:t xml:space="preserve">Chen, </w:t>
        </w:r>
        <w:r w:rsidRPr="00D70ACD">
          <w:rPr>
            <w:sz w:val="20"/>
            <w:szCs w:val="20"/>
          </w:rPr>
          <w:fldChar w:fldCharType="begin"/>
        </w:r>
        <w:r w:rsidRPr="00D70ACD">
          <w:rPr>
            <w:sz w:val="20"/>
            <w:szCs w:val="20"/>
          </w:rPr>
          <w:instrText xml:space="preserve"> PAGE   \* MERGEFORMAT </w:instrText>
        </w:r>
        <w:r w:rsidRPr="00D70ACD">
          <w:rPr>
            <w:sz w:val="20"/>
            <w:szCs w:val="20"/>
          </w:rPr>
          <w:fldChar w:fldCharType="separate"/>
        </w:r>
        <w:r w:rsidRPr="00D70ACD">
          <w:rPr>
            <w:noProof/>
            <w:sz w:val="20"/>
            <w:szCs w:val="20"/>
          </w:rPr>
          <w:t>2</w:t>
        </w:r>
        <w:r w:rsidRPr="00D70ACD">
          <w:rPr>
            <w:noProof/>
            <w:sz w:val="20"/>
            <w:szCs w:val="20"/>
          </w:rPr>
          <w:fldChar w:fldCharType="end"/>
        </w:r>
      </w:sdtContent>
    </w:sdt>
  </w:p>
  <w:p w14:paraId="6F109078" w14:textId="77777777" w:rsidR="00295B03" w:rsidRDefault="00295B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91B9B" w14:textId="77777777" w:rsidR="00935C4E" w:rsidRDefault="00935C4E" w:rsidP="00DC37BB">
      <w:pPr>
        <w:spacing w:after="0" w:line="240" w:lineRule="auto"/>
      </w:pPr>
      <w:r>
        <w:separator/>
      </w:r>
    </w:p>
  </w:footnote>
  <w:footnote w:type="continuationSeparator" w:id="0">
    <w:p w14:paraId="00839E58" w14:textId="77777777" w:rsidR="00935C4E" w:rsidRDefault="00935C4E" w:rsidP="00DC37BB">
      <w:pPr>
        <w:spacing w:after="0" w:line="240" w:lineRule="auto"/>
      </w:pPr>
      <w:r>
        <w:continuationSeparator/>
      </w:r>
    </w:p>
  </w:footnote>
  <w:footnote w:type="continuationNotice" w:id="1">
    <w:p w14:paraId="406DE980" w14:textId="77777777" w:rsidR="00935C4E" w:rsidRDefault="00935C4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0119"/>
    <w:multiLevelType w:val="hybridMultilevel"/>
    <w:tmpl w:val="B9101A1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455836"/>
    <w:multiLevelType w:val="hybridMultilevel"/>
    <w:tmpl w:val="047EB2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70A4AFC">
      <w:numFmt w:val="bullet"/>
      <w:lvlText w:val="•"/>
      <w:lvlJc w:val="left"/>
      <w:pPr>
        <w:ind w:left="1080" w:hanging="360"/>
      </w:pPr>
      <w:rPr>
        <w:rFonts w:ascii="Calibri" w:eastAsia="PMingLiU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FB4BE6"/>
    <w:multiLevelType w:val="hybridMultilevel"/>
    <w:tmpl w:val="D8B65F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04171"/>
    <w:multiLevelType w:val="hybridMultilevel"/>
    <w:tmpl w:val="A7B691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9E2D00"/>
    <w:multiLevelType w:val="hybridMultilevel"/>
    <w:tmpl w:val="45649F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41CD"/>
    <w:multiLevelType w:val="hybridMultilevel"/>
    <w:tmpl w:val="13DAF2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642E98"/>
    <w:multiLevelType w:val="hybridMultilevel"/>
    <w:tmpl w:val="55EEE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80776B"/>
    <w:multiLevelType w:val="hybridMultilevel"/>
    <w:tmpl w:val="32FEC2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8042B7B"/>
    <w:multiLevelType w:val="hybridMultilevel"/>
    <w:tmpl w:val="6CB86D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6199F"/>
    <w:multiLevelType w:val="hybridMultilevel"/>
    <w:tmpl w:val="44D62D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3A0DFC"/>
    <w:multiLevelType w:val="hybridMultilevel"/>
    <w:tmpl w:val="B8B2FD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EE47150"/>
    <w:multiLevelType w:val="hybridMultilevel"/>
    <w:tmpl w:val="C7386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73DE6"/>
    <w:multiLevelType w:val="hybridMultilevel"/>
    <w:tmpl w:val="E1BA23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B22FD"/>
    <w:multiLevelType w:val="hybridMultilevel"/>
    <w:tmpl w:val="E10C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05F9F"/>
    <w:multiLevelType w:val="hybridMultilevel"/>
    <w:tmpl w:val="3A3C5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F2C1C"/>
    <w:multiLevelType w:val="hybridMultilevel"/>
    <w:tmpl w:val="C2027D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0A6880"/>
    <w:multiLevelType w:val="hybridMultilevel"/>
    <w:tmpl w:val="7818D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393891"/>
    <w:multiLevelType w:val="hybridMultilevel"/>
    <w:tmpl w:val="99D28F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B85E23"/>
    <w:multiLevelType w:val="hybridMultilevel"/>
    <w:tmpl w:val="6EB207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4213595">
    <w:abstractNumId w:val="11"/>
  </w:num>
  <w:num w:numId="2" w16cid:durableId="1966037782">
    <w:abstractNumId w:val="16"/>
  </w:num>
  <w:num w:numId="3" w16cid:durableId="424033701">
    <w:abstractNumId w:val="13"/>
  </w:num>
  <w:num w:numId="4" w16cid:durableId="1066337960">
    <w:abstractNumId w:val="6"/>
  </w:num>
  <w:num w:numId="5" w16cid:durableId="537935693">
    <w:abstractNumId w:val="0"/>
  </w:num>
  <w:num w:numId="6" w16cid:durableId="257299822">
    <w:abstractNumId w:val="18"/>
  </w:num>
  <w:num w:numId="7" w16cid:durableId="1348481655">
    <w:abstractNumId w:val="15"/>
  </w:num>
  <w:num w:numId="8" w16cid:durableId="816846958">
    <w:abstractNumId w:val="9"/>
  </w:num>
  <w:num w:numId="9" w16cid:durableId="1492016630">
    <w:abstractNumId w:val="12"/>
  </w:num>
  <w:num w:numId="10" w16cid:durableId="623076370">
    <w:abstractNumId w:val="4"/>
  </w:num>
  <w:num w:numId="11" w16cid:durableId="739443034">
    <w:abstractNumId w:val="8"/>
  </w:num>
  <w:num w:numId="12" w16cid:durableId="395974585">
    <w:abstractNumId w:val="14"/>
  </w:num>
  <w:num w:numId="13" w16cid:durableId="1982421014">
    <w:abstractNumId w:val="2"/>
  </w:num>
  <w:num w:numId="14" w16cid:durableId="727653474">
    <w:abstractNumId w:val="17"/>
  </w:num>
  <w:num w:numId="15" w16cid:durableId="954946949">
    <w:abstractNumId w:val="3"/>
  </w:num>
  <w:num w:numId="16" w16cid:durableId="1904028041">
    <w:abstractNumId w:val="10"/>
  </w:num>
  <w:num w:numId="17" w16cid:durableId="1870027824">
    <w:abstractNumId w:val="7"/>
  </w:num>
  <w:num w:numId="18" w16cid:durableId="676616398">
    <w:abstractNumId w:val="5"/>
  </w:num>
  <w:num w:numId="19" w16cid:durableId="15458297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rM0MTAzNAGS5ko6SsGpxcWZ+XkgBcZGtQDQLE6/LQAAAA=="/>
  </w:docVars>
  <w:rsids>
    <w:rsidRoot w:val="00731BE1"/>
    <w:rsid w:val="000004E3"/>
    <w:rsid w:val="00004555"/>
    <w:rsid w:val="00005D95"/>
    <w:rsid w:val="000060AE"/>
    <w:rsid w:val="0001300A"/>
    <w:rsid w:val="00015403"/>
    <w:rsid w:val="00027F42"/>
    <w:rsid w:val="00031FF3"/>
    <w:rsid w:val="00050729"/>
    <w:rsid w:val="000521DC"/>
    <w:rsid w:val="0005397F"/>
    <w:rsid w:val="000676E4"/>
    <w:rsid w:val="0007251E"/>
    <w:rsid w:val="000757D7"/>
    <w:rsid w:val="00076584"/>
    <w:rsid w:val="00077B6B"/>
    <w:rsid w:val="00081D5A"/>
    <w:rsid w:val="00083DB1"/>
    <w:rsid w:val="0008719C"/>
    <w:rsid w:val="000A046F"/>
    <w:rsid w:val="000B0156"/>
    <w:rsid w:val="000B2AAF"/>
    <w:rsid w:val="000B2AD8"/>
    <w:rsid w:val="000D4FB7"/>
    <w:rsid w:val="000D699D"/>
    <w:rsid w:val="000E0226"/>
    <w:rsid w:val="000E04C9"/>
    <w:rsid w:val="000E05BF"/>
    <w:rsid w:val="000E16A8"/>
    <w:rsid w:val="000F2B7D"/>
    <w:rsid w:val="00103256"/>
    <w:rsid w:val="001062D4"/>
    <w:rsid w:val="00107C64"/>
    <w:rsid w:val="00116A0D"/>
    <w:rsid w:val="00131BE2"/>
    <w:rsid w:val="00131F19"/>
    <w:rsid w:val="00140BB3"/>
    <w:rsid w:val="001503E1"/>
    <w:rsid w:val="001561E2"/>
    <w:rsid w:val="001578AC"/>
    <w:rsid w:val="00157C2D"/>
    <w:rsid w:val="00157F92"/>
    <w:rsid w:val="001644DF"/>
    <w:rsid w:val="0016511E"/>
    <w:rsid w:val="0017231F"/>
    <w:rsid w:val="0017429B"/>
    <w:rsid w:val="00187D90"/>
    <w:rsid w:val="0019487E"/>
    <w:rsid w:val="001966CC"/>
    <w:rsid w:val="001A3851"/>
    <w:rsid w:val="001C0721"/>
    <w:rsid w:val="001D02FC"/>
    <w:rsid w:val="001D10C0"/>
    <w:rsid w:val="001D45A3"/>
    <w:rsid w:val="001E08EA"/>
    <w:rsid w:val="001E47D9"/>
    <w:rsid w:val="001F0190"/>
    <w:rsid w:val="001F2F9B"/>
    <w:rsid w:val="001F6A59"/>
    <w:rsid w:val="001F776C"/>
    <w:rsid w:val="001F7D4F"/>
    <w:rsid w:val="00200CED"/>
    <w:rsid w:val="00206317"/>
    <w:rsid w:val="00207AD0"/>
    <w:rsid w:val="00227C54"/>
    <w:rsid w:val="00230377"/>
    <w:rsid w:val="00233E3D"/>
    <w:rsid w:val="00235D4B"/>
    <w:rsid w:val="0024483C"/>
    <w:rsid w:val="0025068C"/>
    <w:rsid w:val="00255B02"/>
    <w:rsid w:val="00260943"/>
    <w:rsid w:val="00262074"/>
    <w:rsid w:val="002666DE"/>
    <w:rsid w:val="0027412B"/>
    <w:rsid w:val="00280330"/>
    <w:rsid w:val="00286F67"/>
    <w:rsid w:val="00287AAE"/>
    <w:rsid w:val="00295B03"/>
    <w:rsid w:val="002A448F"/>
    <w:rsid w:val="002B691A"/>
    <w:rsid w:val="002C6219"/>
    <w:rsid w:val="002D301B"/>
    <w:rsid w:val="002F0C2E"/>
    <w:rsid w:val="002F361D"/>
    <w:rsid w:val="00314216"/>
    <w:rsid w:val="003163BE"/>
    <w:rsid w:val="00322961"/>
    <w:rsid w:val="0032686B"/>
    <w:rsid w:val="003278F3"/>
    <w:rsid w:val="0032790F"/>
    <w:rsid w:val="00331A47"/>
    <w:rsid w:val="0033300C"/>
    <w:rsid w:val="00337533"/>
    <w:rsid w:val="00344A39"/>
    <w:rsid w:val="00344E51"/>
    <w:rsid w:val="0035066F"/>
    <w:rsid w:val="00351A2D"/>
    <w:rsid w:val="00355250"/>
    <w:rsid w:val="0035525F"/>
    <w:rsid w:val="00356A03"/>
    <w:rsid w:val="00364EA1"/>
    <w:rsid w:val="003770E1"/>
    <w:rsid w:val="00380E16"/>
    <w:rsid w:val="0038413F"/>
    <w:rsid w:val="003907AD"/>
    <w:rsid w:val="00390FE1"/>
    <w:rsid w:val="003A4022"/>
    <w:rsid w:val="003A6180"/>
    <w:rsid w:val="003A7958"/>
    <w:rsid w:val="003B30BA"/>
    <w:rsid w:val="003B3E0D"/>
    <w:rsid w:val="003C0387"/>
    <w:rsid w:val="003C1A10"/>
    <w:rsid w:val="003D2EE8"/>
    <w:rsid w:val="003D3FCD"/>
    <w:rsid w:val="003D6390"/>
    <w:rsid w:val="003E40C2"/>
    <w:rsid w:val="003E4ACD"/>
    <w:rsid w:val="003F30D5"/>
    <w:rsid w:val="003F3190"/>
    <w:rsid w:val="003F5B47"/>
    <w:rsid w:val="003F5DD5"/>
    <w:rsid w:val="00404C11"/>
    <w:rsid w:val="00411D47"/>
    <w:rsid w:val="00421FD8"/>
    <w:rsid w:val="004233D9"/>
    <w:rsid w:val="00427B2A"/>
    <w:rsid w:val="00433FD9"/>
    <w:rsid w:val="00441019"/>
    <w:rsid w:val="0045482B"/>
    <w:rsid w:val="0045730C"/>
    <w:rsid w:val="004638B2"/>
    <w:rsid w:val="004639AD"/>
    <w:rsid w:val="00466BF0"/>
    <w:rsid w:val="00476364"/>
    <w:rsid w:val="00476A41"/>
    <w:rsid w:val="00477E7F"/>
    <w:rsid w:val="004869D0"/>
    <w:rsid w:val="004A0955"/>
    <w:rsid w:val="004B06ED"/>
    <w:rsid w:val="004B0F5D"/>
    <w:rsid w:val="004B39C0"/>
    <w:rsid w:val="004B742B"/>
    <w:rsid w:val="004C0335"/>
    <w:rsid w:val="004C2676"/>
    <w:rsid w:val="004C2DB2"/>
    <w:rsid w:val="004C43D8"/>
    <w:rsid w:val="004E44A3"/>
    <w:rsid w:val="004E5A45"/>
    <w:rsid w:val="004F1704"/>
    <w:rsid w:val="005027A9"/>
    <w:rsid w:val="00504C67"/>
    <w:rsid w:val="005268D8"/>
    <w:rsid w:val="00537E7C"/>
    <w:rsid w:val="005455BB"/>
    <w:rsid w:val="00555FEE"/>
    <w:rsid w:val="00565A7A"/>
    <w:rsid w:val="00565E58"/>
    <w:rsid w:val="005676CB"/>
    <w:rsid w:val="00581290"/>
    <w:rsid w:val="00585475"/>
    <w:rsid w:val="0059725A"/>
    <w:rsid w:val="005A178C"/>
    <w:rsid w:val="005A39B9"/>
    <w:rsid w:val="005B33BB"/>
    <w:rsid w:val="005B6C68"/>
    <w:rsid w:val="005C0913"/>
    <w:rsid w:val="005C62AD"/>
    <w:rsid w:val="005D1773"/>
    <w:rsid w:val="005E090D"/>
    <w:rsid w:val="005E47FE"/>
    <w:rsid w:val="005F1D00"/>
    <w:rsid w:val="005F2B87"/>
    <w:rsid w:val="005F35B4"/>
    <w:rsid w:val="005F3B54"/>
    <w:rsid w:val="005F5C25"/>
    <w:rsid w:val="00600982"/>
    <w:rsid w:val="00600D9A"/>
    <w:rsid w:val="006026AC"/>
    <w:rsid w:val="00604E34"/>
    <w:rsid w:val="0061250D"/>
    <w:rsid w:val="006222D0"/>
    <w:rsid w:val="006225DF"/>
    <w:rsid w:val="00627D78"/>
    <w:rsid w:val="00630F99"/>
    <w:rsid w:val="00633F21"/>
    <w:rsid w:val="00635302"/>
    <w:rsid w:val="006368CC"/>
    <w:rsid w:val="00637222"/>
    <w:rsid w:val="00640494"/>
    <w:rsid w:val="006408C1"/>
    <w:rsid w:val="006467CB"/>
    <w:rsid w:val="00647279"/>
    <w:rsid w:val="006576AF"/>
    <w:rsid w:val="0066661B"/>
    <w:rsid w:val="006770E3"/>
    <w:rsid w:val="006774B9"/>
    <w:rsid w:val="00684DC0"/>
    <w:rsid w:val="00690C3C"/>
    <w:rsid w:val="006954AC"/>
    <w:rsid w:val="006A2911"/>
    <w:rsid w:val="006B18C0"/>
    <w:rsid w:val="006B2FA0"/>
    <w:rsid w:val="006B5409"/>
    <w:rsid w:val="006C5B5F"/>
    <w:rsid w:val="006C5FF7"/>
    <w:rsid w:val="006C6AA8"/>
    <w:rsid w:val="006D4479"/>
    <w:rsid w:val="006E3154"/>
    <w:rsid w:val="006E4F03"/>
    <w:rsid w:val="006E61A2"/>
    <w:rsid w:val="006E6553"/>
    <w:rsid w:val="006F187D"/>
    <w:rsid w:val="006F6C37"/>
    <w:rsid w:val="00700832"/>
    <w:rsid w:val="00713D18"/>
    <w:rsid w:val="00724619"/>
    <w:rsid w:val="007274CE"/>
    <w:rsid w:val="00731BE1"/>
    <w:rsid w:val="00737082"/>
    <w:rsid w:val="00737156"/>
    <w:rsid w:val="007373A7"/>
    <w:rsid w:val="007474A0"/>
    <w:rsid w:val="007528D3"/>
    <w:rsid w:val="00752C54"/>
    <w:rsid w:val="00754D32"/>
    <w:rsid w:val="00757B40"/>
    <w:rsid w:val="0076078B"/>
    <w:rsid w:val="00761955"/>
    <w:rsid w:val="00767BA5"/>
    <w:rsid w:val="00770957"/>
    <w:rsid w:val="00770C84"/>
    <w:rsid w:val="00773C47"/>
    <w:rsid w:val="007741C5"/>
    <w:rsid w:val="00775982"/>
    <w:rsid w:val="007773DA"/>
    <w:rsid w:val="00780F7A"/>
    <w:rsid w:val="007A2E88"/>
    <w:rsid w:val="007A74DC"/>
    <w:rsid w:val="007A79BB"/>
    <w:rsid w:val="007A7EF3"/>
    <w:rsid w:val="007A7F63"/>
    <w:rsid w:val="007B1B62"/>
    <w:rsid w:val="007D72E0"/>
    <w:rsid w:val="007E17FB"/>
    <w:rsid w:val="007E2658"/>
    <w:rsid w:val="007E46F3"/>
    <w:rsid w:val="007F104F"/>
    <w:rsid w:val="007F42A0"/>
    <w:rsid w:val="007F548A"/>
    <w:rsid w:val="007F7C72"/>
    <w:rsid w:val="00804BEE"/>
    <w:rsid w:val="00804C75"/>
    <w:rsid w:val="00804D2F"/>
    <w:rsid w:val="0081070D"/>
    <w:rsid w:val="008128CA"/>
    <w:rsid w:val="00813AB8"/>
    <w:rsid w:val="0081471A"/>
    <w:rsid w:val="00821454"/>
    <w:rsid w:val="0082208A"/>
    <w:rsid w:val="00834BB2"/>
    <w:rsid w:val="00834D3A"/>
    <w:rsid w:val="00847F5D"/>
    <w:rsid w:val="0085093C"/>
    <w:rsid w:val="00851FBB"/>
    <w:rsid w:val="00853700"/>
    <w:rsid w:val="00861F8C"/>
    <w:rsid w:val="0086487C"/>
    <w:rsid w:val="008750DD"/>
    <w:rsid w:val="00880958"/>
    <w:rsid w:val="00881B48"/>
    <w:rsid w:val="00892B88"/>
    <w:rsid w:val="008964DE"/>
    <w:rsid w:val="008A2624"/>
    <w:rsid w:val="008A3E0D"/>
    <w:rsid w:val="008A7A73"/>
    <w:rsid w:val="008B0EBD"/>
    <w:rsid w:val="008B1088"/>
    <w:rsid w:val="008B4206"/>
    <w:rsid w:val="008C178C"/>
    <w:rsid w:val="008C5D73"/>
    <w:rsid w:val="008C76B6"/>
    <w:rsid w:val="008C7DEB"/>
    <w:rsid w:val="008D15B9"/>
    <w:rsid w:val="008D39B1"/>
    <w:rsid w:val="008E3ACA"/>
    <w:rsid w:val="008E676B"/>
    <w:rsid w:val="008E68F3"/>
    <w:rsid w:val="008F20ED"/>
    <w:rsid w:val="00901ADD"/>
    <w:rsid w:val="00906696"/>
    <w:rsid w:val="0090728C"/>
    <w:rsid w:val="00915235"/>
    <w:rsid w:val="0091644B"/>
    <w:rsid w:val="00916DF3"/>
    <w:rsid w:val="00921F02"/>
    <w:rsid w:val="009276A8"/>
    <w:rsid w:val="00930504"/>
    <w:rsid w:val="00933696"/>
    <w:rsid w:val="00935C4E"/>
    <w:rsid w:val="0095140F"/>
    <w:rsid w:val="00952FE9"/>
    <w:rsid w:val="00955ACB"/>
    <w:rsid w:val="009560BF"/>
    <w:rsid w:val="00960198"/>
    <w:rsid w:val="009620A5"/>
    <w:rsid w:val="00962F31"/>
    <w:rsid w:val="009706B0"/>
    <w:rsid w:val="00980F63"/>
    <w:rsid w:val="00986085"/>
    <w:rsid w:val="009959C9"/>
    <w:rsid w:val="009A5001"/>
    <w:rsid w:val="009A52CF"/>
    <w:rsid w:val="009B060E"/>
    <w:rsid w:val="009B5633"/>
    <w:rsid w:val="009C40D8"/>
    <w:rsid w:val="009C5CED"/>
    <w:rsid w:val="009D00A2"/>
    <w:rsid w:val="009D1E86"/>
    <w:rsid w:val="009E08D3"/>
    <w:rsid w:val="009E2FD3"/>
    <w:rsid w:val="009E323A"/>
    <w:rsid w:val="009E763E"/>
    <w:rsid w:val="009F06D1"/>
    <w:rsid w:val="009F11DE"/>
    <w:rsid w:val="009F131A"/>
    <w:rsid w:val="009F3A85"/>
    <w:rsid w:val="009F4200"/>
    <w:rsid w:val="009F4801"/>
    <w:rsid w:val="00A00BB0"/>
    <w:rsid w:val="00A00ED4"/>
    <w:rsid w:val="00A04E40"/>
    <w:rsid w:val="00A0603D"/>
    <w:rsid w:val="00A1105D"/>
    <w:rsid w:val="00A1284A"/>
    <w:rsid w:val="00A14D7E"/>
    <w:rsid w:val="00A15FBB"/>
    <w:rsid w:val="00A248E0"/>
    <w:rsid w:val="00A25F34"/>
    <w:rsid w:val="00A26940"/>
    <w:rsid w:val="00A314B7"/>
    <w:rsid w:val="00A33489"/>
    <w:rsid w:val="00A33CF7"/>
    <w:rsid w:val="00A366EA"/>
    <w:rsid w:val="00A3796B"/>
    <w:rsid w:val="00A440A8"/>
    <w:rsid w:val="00A51D27"/>
    <w:rsid w:val="00A531B4"/>
    <w:rsid w:val="00A616AB"/>
    <w:rsid w:val="00A6545E"/>
    <w:rsid w:val="00A7183F"/>
    <w:rsid w:val="00A85C41"/>
    <w:rsid w:val="00A86898"/>
    <w:rsid w:val="00A92845"/>
    <w:rsid w:val="00A9565C"/>
    <w:rsid w:val="00AA01FE"/>
    <w:rsid w:val="00AA091C"/>
    <w:rsid w:val="00AA3F7F"/>
    <w:rsid w:val="00AB22CB"/>
    <w:rsid w:val="00AB2815"/>
    <w:rsid w:val="00AB757F"/>
    <w:rsid w:val="00AC6F1D"/>
    <w:rsid w:val="00AD269A"/>
    <w:rsid w:val="00AD76D7"/>
    <w:rsid w:val="00AE0930"/>
    <w:rsid w:val="00AF2B2F"/>
    <w:rsid w:val="00AF36CB"/>
    <w:rsid w:val="00AF5CFA"/>
    <w:rsid w:val="00AF5D33"/>
    <w:rsid w:val="00AF5D6F"/>
    <w:rsid w:val="00AF7751"/>
    <w:rsid w:val="00AF79F8"/>
    <w:rsid w:val="00B01155"/>
    <w:rsid w:val="00B04335"/>
    <w:rsid w:val="00B1062A"/>
    <w:rsid w:val="00B16D99"/>
    <w:rsid w:val="00B16DB4"/>
    <w:rsid w:val="00B209D1"/>
    <w:rsid w:val="00B2176A"/>
    <w:rsid w:val="00B312A3"/>
    <w:rsid w:val="00B35FFC"/>
    <w:rsid w:val="00B37042"/>
    <w:rsid w:val="00B4266D"/>
    <w:rsid w:val="00B43E2B"/>
    <w:rsid w:val="00B44832"/>
    <w:rsid w:val="00B50CCC"/>
    <w:rsid w:val="00B607A7"/>
    <w:rsid w:val="00B60812"/>
    <w:rsid w:val="00B6591E"/>
    <w:rsid w:val="00B65A24"/>
    <w:rsid w:val="00B7054E"/>
    <w:rsid w:val="00B72584"/>
    <w:rsid w:val="00B75DD7"/>
    <w:rsid w:val="00B81947"/>
    <w:rsid w:val="00B83B57"/>
    <w:rsid w:val="00B84B6E"/>
    <w:rsid w:val="00B903E3"/>
    <w:rsid w:val="00BA01E2"/>
    <w:rsid w:val="00BA3161"/>
    <w:rsid w:val="00BA4A84"/>
    <w:rsid w:val="00BA7A16"/>
    <w:rsid w:val="00BB0B58"/>
    <w:rsid w:val="00BB5EA9"/>
    <w:rsid w:val="00BB6144"/>
    <w:rsid w:val="00BB61F9"/>
    <w:rsid w:val="00BC1737"/>
    <w:rsid w:val="00BC6812"/>
    <w:rsid w:val="00BD023D"/>
    <w:rsid w:val="00BD0692"/>
    <w:rsid w:val="00BD6EC1"/>
    <w:rsid w:val="00BE0583"/>
    <w:rsid w:val="00BE2C01"/>
    <w:rsid w:val="00BE5C4A"/>
    <w:rsid w:val="00BF17C4"/>
    <w:rsid w:val="00C000A2"/>
    <w:rsid w:val="00C077EC"/>
    <w:rsid w:val="00C11407"/>
    <w:rsid w:val="00C1221E"/>
    <w:rsid w:val="00C12A3B"/>
    <w:rsid w:val="00C145A3"/>
    <w:rsid w:val="00C20A96"/>
    <w:rsid w:val="00C21796"/>
    <w:rsid w:val="00C30680"/>
    <w:rsid w:val="00C3579A"/>
    <w:rsid w:val="00C40A78"/>
    <w:rsid w:val="00C4106E"/>
    <w:rsid w:val="00C43197"/>
    <w:rsid w:val="00C43345"/>
    <w:rsid w:val="00C4784D"/>
    <w:rsid w:val="00C47B5D"/>
    <w:rsid w:val="00C64EFD"/>
    <w:rsid w:val="00C713F4"/>
    <w:rsid w:val="00C7690B"/>
    <w:rsid w:val="00C7747E"/>
    <w:rsid w:val="00C77CF7"/>
    <w:rsid w:val="00C81A02"/>
    <w:rsid w:val="00C865F4"/>
    <w:rsid w:val="00C93213"/>
    <w:rsid w:val="00CA4170"/>
    <w:rsid w:val="00CA6314"/>
    <w:rsid w:val="00CA7BDC"/>
    <w:rsid w:val="00CB5D5E"/>
    <w:rsid w:val="00CC076F"/>
    <w:rsid w:val="00CC0DAB"/>
    <w:rsid w:val="00CC1932"/>
    <w:rsid w:val="00CC1F9A"/>
    <w:rsid w:val="00CD0568"/>
    <w:rsid w:val="00CD17D8"/>
    <w:rsid w:val="00CD5CB2"/>
    <w:rsid w:val="00CD7730"/>
    <w:rsid w:val="00CE11EE"/>
    <w:rsid w:val="00CE65E6"/>
    <w:rsid w:val="00CF214E"/>
    <w:rsid w:val="00CF6D5D"/>
    <w:rsid w:val="00D011D6"/>
    <w:rsid w:val="00D073C3"/>
    <w:rsid w:val="00D1073B"/>
    <w:rsid w:val="00D1125B"/>
    <w:rsid w:val="00D13CC0"/>
    <w:rsid w:val="00D14BB5"/>
    <w:rsid w:val="00D235C1"/>
    <w:rsid w:val="00D26ABB"/>
    <w:rsid w:val="00D3361C"/>
    <w:rsid w:val="00D347A2"/>
    <w:rsid w:val="00D36ED5"/>
    <w:rsid w:val="00D37ED5"/>
    <w:rsid w:val="00D41BD8"/>
    <w:rsid w:val="00D44B36"/>
    <w:rsid w:val="00D549C8"/>
    <w:rsid w:val="00D6656D"/>
    <w:rsid w:val="00D70ACD"/>
    <w:rsid w:val="00D710D2"/>
    <w:rsid w:val="00D74DA9"/>
    <w:rsid w:val="00D81769"/>
    <w:rsid w:val="00DA1505"/>
    <w:rsid w:val="00DA280D"/>
    <w:rsid w:val="00DB1BC8"/>
    <w:rsid w:val="00DC05B9"/>
    <w:rsid w:val="00DC2823"/>
    <w:rsid w:val="00DC2E1E"/>
    <w:rsid w:val="00DC37BB"/>
    <w:rsid w:val="00DC43DD"/>
    <w:rsid w:val="00DC724F"/>
    <w:rsid w:val="00DE363A"/>
    <w:rsid w:val="00DE76D2"/>
    <w:rsid w:val="00DF3D2F"/>
    <w:rsid w:val="00DF6962"/>
    <w:rsid w:val="00E00D09"/>
    <w:rsid w:val="00E11DE8"/>
    <w:rsid w:val="00E22405"/>
    <w:rsid w:val="00E227E5"/>
    <w:rsid w:val="00E2314C"/>
    <w:rsid w:val="00E259E0"/>
    <w:rsid w:val="00E40CED"/>
    <w:rsid w:val="00E44A64"/>
    <w:rsid w:val="00E461A9"/>
    <w:rsid w:val="00E54509"/>
    <w:rsid w:val="00E54620"/>
    <w:rsid w:val="00E60B34"/>
    <w:rsid w:val="00E653CC"/>
    <w:rsid w:val="00E65C9B"/>
    <w:rsid w:val="00E71426"/>
    <w:rsid w:val="00E74278"/>
    <w:rsid w:val="00E8211F"/>
    <w:rsid w:val="00E82745"/>
    <w:rsid w:val="00E82F06"/>
    <w:rsid w:val="00E837F3"/>
    <w:rsid w:val="00E84D6F"/>
    <w:rsid w:val="00E92D92"/>
    <w:rsid w:val="00E95D55"/>
    <w:rsid w:val="00E96001"/>
    <w:rsid w:val="00EB1983"/>
    <w:rsid w:val="00EB4391"/>
    <w:rsid w:val="00EB7DD5"/>
    <w:rsid w:val="00EC1D9E"/>
    <w:rsid w:val="00EC203D"/>
    <w:rsid w:val="00EC745E"/>
    <w:rsid w:val="00ED3588"/>
    <w:rsid w:val="00ED4A42"/>
    <w:rsid w:val="00EE0D97"/>
    <w:rsid w:val="00EE1C89"/>
    <w:rsid w:val="00EE4886"/>
    <w:rsid w:val="00EE675D"/>
    <w:rsid w:val="00EF0C24"/>
    <w:rsid w:val="00EF7D01"/>
    <w:rsid w:val="00F03DF8"/>
    <w:rsid w:val="00F1267D"/>
    <w:rsid w:val="00F1372E"/>
    <w:rsid w:val="00F21918"/>
    <w:rsid w:val="00F269E0"/>
    <w:rsid w:val="00F512C3"/>
    <w:rsid w:val="00F628AD"/>
    <w:rsid w:val="00F631DE"/>
    <w:rsid w:val="00F650D7"/>
    <w:rsid w:val="00F70664"/>
    <w:rsid w:val="00F72696"/>
    <w:rsid w:val="00F82643"/>
    <w:rsid w:val="00F900EB"/>
    <w:rsid w:val="00F9080D"/>
    <w:rsid w:val="00F97A67"/>
    <w:rsid w:val="00FA650F"/>
    <w:rsid w:val="00FA6FBA"/>
    <w:rsid w:val="00FC1B97"/>
    <w:rsid w:val="00FC2AFD"/>
    <w:rsid w:val="00FC5BF1"/>
    <w:rsid w:val="00FE2BD2"/>
    <w:rsid w:val="00FE491B"/>
    <w:rsid w:val="00FE7F03"/>
    <w:rsid w:val="00FF2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F2333"/>
  <w15:chartTrackingRefBased/>
  <w15:docId w15:val="{C94CDEC5-4A8A-41A9-8EFC-80A7578DD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1B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131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31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865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65F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D10C0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C9321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37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7BB"/>
  </w:style>
  <w:style w:type="paragraph" w:styleId="Footer">
    <w:name w:val="footer"/>
    <w:basedOn w:val="Normal"/>
    <w:link w:val="FooterChar"/>
    <w:uiPriority w:val="99"/>
    <w:unhideWhenUsed/>
    <w:rsid w:val="00DC37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7BB"/>
  </w:style>
  <w:style w:type="character" w:styleId="CommentReference">
    <w:name w:val="annotation reference"/>
    <w:basedOn w:val="DefaultParagraphFont"/>
    <w:uiPriority w:val="99"/>
    <w:semiHidden/>
    <w:unhideWhenUsed/>
    <w:rsid w:val="00A85C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5C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5C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5C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5C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484715">
              <w:marLeft w:val="0"/>
              <w:marRight w:val="0"/>
              <w:marTop w:val="180"/>
              <w:marBottom w:val="270"/>
              <w:divBdr>
                <w:top w:val="single" w:sz="6" w:space="0" w:color="E3E3E3"/>
                <w:left w:val="single" w:sz="6" w:space="0" w:color="E3E3E3"/>
                <w:bottom w:val="single" w:sz="6" w:space="0" w:color="E3E3E3"/>
                <w:right w:val="single" w:sz="6" w:space="0" w:color="E3E3E3"/>
              </w:divBdr>
              <w:divsChild>
                <w:div w:id="121504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49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2614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66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7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9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paul@usc.edu" TargetMode="External"/><Relationship Id="rId13" Type="http://schemas.openxmlformats.org/officeDocument/2006/relationships/hyperlink" Target="https://sites.usc.edu/acmelab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xilinx.com/products/silicon-devices/acap/versal.htm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ites.usc.edu/fpga/project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acchen/MLTherapy" TargetMode="External"/><Relationship Id="rId10" Type="http://schemas.openxmlformats.org/officeDocument/2006/relationships/hyperlink" Target="https://github.com/pacche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paul-chen-chen" TargetMode="External"/><Relationship Id="rId14" Type="http://schemas.openxmlformats.org/officeDocument/2006/relationships/hyperlink" Target="https://github.com/pacchen/accelerated_transform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D2FE4CD-D613-D349-B15D-81948651E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6</TotalTime>
  <Pages>2</Pages>
  <Words>1023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California</Company>
  <LinksUpToDate>false</LinksUpToDate>
  <CharactersWithSpaces>6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O'Connor</dc:creator>
  <cp:keywords/>
  <dc:description/>
  <cp:lastModifiedBy>Paul Chen</cp:lastModifiedBy>
  <cp:revision>373</cp:revision>
  <cp:lastPrinted>2023-04-07T00:25:00Z</cp:lastPrinted>
  <dcterms:created xsi:type="dcterms:W3CDTF">2022-02-17T00:08:00Z</dcterms:created>
  <dcterms:modified xsi:type="dcterms:W3CDTF">2023-09-28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d93dcb12933f21449766b4f5a20e7e64ae100667fcfed565784a40d757b6a6</vt:lpwstr>
  </property>
</Properties>
</file>